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71894" w14:textId="575BF8B3" w:rsidR="00AD356E" w:rsidRDefault="00AD356E" w:rsidP="00AD356E">
      <w:pPr>
        <w:pStyle w:val="Heading1"/>
      </w:pPr>
      <w:r>
        <w:t xml:space="preserve">Assess national </w:t>
      </w:r>
      <w:r w:rsidR="00731EFE">
        <w:t xml:space="preserve">strategic plans </w:t>
      </w:r>
      <w:r>
        <w:t xml:space="preserve">&amp; national </w:t>
      </w:r>
      <w:r w:rsidR="00731EFE">
        <w:t>guidelines</w:t>
      </w:r>
    </w:p>
    <w:p w14:paraId="74BA641F" w14:textId="4C45A964" w:rsidR="00002174" w:rsidRPr="00B02A58" w:rsidRDefault="00B02A58" w:rsidP="002A31C6">
      <w:pPr>
        <w:spacing w:line="240" w:lineRule="auto"/>
        <w:jc w:val="both"/>
      </w:pPr>
      <w:r w:rsidRPr="00B02A58">
        <w:t xml:space="preserve">Country teams should use this document to assess </w:t>
      </w:r>
      <w:r w:rsidR="001D7828">
        <w:t xml:space="preserve">the </w:t>
      </w:r>
      <w:r w:rsidRPr="00B02A58">
        <w:t xml:space="preserve">core </w:t>
      </w:r>
      <w:r>
        <w:t>child and adolescent TB elements</w:t>
      </w:r>
      <w:r w:rsidRPr="00B02A58">
        <w:t xml:space="preserve"> </w:t>
      </w:r>
      <w:r w:rsidR="001D7828">
        <w:t xml:space="preserve">that </w:t>
      </w:r>
      <w:r w:rsidR="00F17E01" w:rsidRPr="00B02A58">
        <w:t xml:space="preserve">the </w:t>
      </w:r>
      <w:r w:rsidR="00727F7C">
        <w:t>COE</w:t>
      </w:r>
      <w:r w:rsidR="00F17E01" w:rsidRPr="00B02A58">
        <w:t xml:space="preserve"> </w:t>
      </w:r>
      <w:r w:rsidR="00F17E01">
        <w:t>recommend</w:t>
      </w:r>
      <w:r w:rsidR="00F17E01" w:rsidRPr="00B02A58">
        <w:t xml:space="preserve"> being included in national-level guidelines and strategic </w:t>
      </w:r>
      <w:r w:rsidR="002A31C6">
        <w:t xml:space="preserve">planning </w:t>
      </w:r>
      <w:r w:rsidR="00F17E01" w:rsidRPr="00B02A58">
        <w:t>documents</w:t>
      </w:r>
      <w:r w:rsidR="00F17E01">
        <w:t>.</w:t>
      </w:r>
    </w:p>
    <w:tbl>
      <w:tblPr>
        <w:tblStyle w:val="TableGrid"/>
        <w:tblW w:w="10218" w:type="dxa"/>
        <w:tblInd w:w="-95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620"/>
        <w:gridCol w:w="1350"/>
        <w:gridCol w:w="3690"/>
        <w:gridCol w:w="1116"/>
        <w:gridCol w:w="1314"/>
        <w:gridCol w:w="1128"/>
      </w:tblGrid>
      <w:tr w:rsidR="004F148A" w14:paraId="5CCAC7BB" w14:textId="2A5B6B29" w:rsidTr="00727F7C">
        <w:tc>
          <w:tcPr>
            <w:tcW w:w="1620" w:type="dxa"/>
            <w:shd w:val="clear" w:color="auto" w:fill="808080" w:themeFill="background1" w:themeFillShade="80"/>
            <w:vAlign w:val="center"/>
          </w:tcPr>
          <w:p w14:paraId="3A56BB09" w14:textId="77777777" w:rsidR="00104181" w:rsidRPr="006E4AD1" w:rsidRDefault="00104181" w:rsidP="002A33F3">
            <w:pPr>
              <w:spacing w:before="0"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 w:rsidRPr="006E4AD1">
              <w:rPr>
                <w:b/>
                <w:bCs/>
                <w:color w:val="FFFFFF" w:themeColor="background1"/>
              </w:rPr>
              <w:t>Thematic area</w:t>
            </w:r>
          </w:p>
        </w:tc>
        <w:tc>
          <w:tcPr>
            <w:tcW w:w="5040" w:type="dxa"/>
            <w:gridSpan w:val="2"/>
            <w:shd w:val="clear" w:color="auto" w:fill="808080" w:themeFill="background1" w:themeFillShade="80"/>
            <w:vAlign w:val="center"/>
          </w:tcPr>
          <w:p w14:paraId="2C5216DF" w14:textId="624C8DB5" w:rsidR="00104181" w:rsidRPr="006E4AD1" w:rsidRDefault="00104181" w:rsidP="002A33F3">
            <w:pPr>
              <w:spacing w:before="0"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 w:rsidRPr="006E4AD1">
              <w:rPr>
                <w:b/>
                <w:bCs/>
                <w:color w:val="FFFFFF" w:themeColor="background1"/>
              </w:rPr>
              <w:t>Topics</w:t>
            </w:r>
            <w:r>
              <w:rPr>
                <w:b/>
                <w:bCs/>
                <w:color w:val="FFFFFF" w:themeColor="background1"/>
              </w:rPr>
              <w:t xml:space="preserve">/content </w:t>
            </w:r>
          </w:p>
        </w:tc>
        <w:tc>
          <w:tcPr>
            <w:tcW w:w="1116" w:type="dxa"/>
            <w:shd w:val="clear" w:color="auto" w:fill="808080" w:themeFill="background1" w:themeFillShade="80"/>
            <w:vAlign w:val="center"/>
          </w:tcPr>
          <w:p w14:paraId="6A53E3A5" w14:textId="5B26B3B7" w:rsidR="00731EFE" w:rsidRDefault="00731EFE" w:rsidP="002A33F3">
            <w:pPr>
              <w:spacing w:before="0"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National </w:t>
            </w:r>
          </w:p>
          <w:p w14:paraId="6444313E" w14:textId="2DEFF9EE" w:rsidR="00104181" w:rsidRPr="006E4AD1" w:rsidRDefault="00731EFE" w:rsidP="002A33F3">
            <w:pPr>
              <w:spacing w:before="0"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strategic plan </w:t>
            </w:r>
          </w:p>
        </w:tc>
        <w:tc>
          <w:tcPr>
            <w:tcW w:w="1314" w:type="dxa"/>
            <w:shd w:val="clear" w:color="auto" w:fill="808080" w:themeFill="background1" w:themeFillShade="80"/>
            <w:vAlign w:val="center"/>
          </w:tcPr>
          <w:p w14:paraId="0E8E4592" w14:textId="77777777" w:rsidR="00731EFE" w:rsidRDefault="00731EFE" w:rsidP="00731EFE">
            <w:pPr>
              <w:spacing w:before="0"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 w:rsidRPr="006E4AD1">
              <w:rPr>
                <w:b/>
                <w:bCs/>
                <w:color w:val="FFFFFF" w:themeColor="background1"/>
              </w:rPr>
              <w:t xml:space="preserve">National </w:t>
            </w:r>
            <w:r>
              <w:rPr>
                <w:b/>
                <w:bCs/>
                <w:color w:val="FFFFFF" w:themeColor="background1"/>
              </w:rPr>
              <w:t>and/or</w:t>
            </w:r>
          </w:p>
          <w:p w14:paraId="2721F543" w14:textId="2F7D6D32" w:rsidR="00104181" w:rsidRPr="006E4AD1" w:rsidRDefault="00731EFE" w:rsidP="00731EFE">
            <w:pPr>
              <w:spacing w:before="0"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child TB </w:t>
            </w:r>
            <w:r w:rsidRPr="006E4AD1">
              <w:rPr>
                <w:b/>
                <w:bCs/>
                <w:color w:val="FFFFFF" w:themeColor="background1"/>
              </w:rPr>
              <w:t>guidelines</w:t>
            </w:r>
          </w:p>
        </w:tc>
        <w:tc>
          <w:tcPr>
            <w:tcW w:w="1128" w:type="dxa"/>
            <w:shd w:val="clear" w:color="auto" w:fill="808080" w:themeFill="background1" w:themeFillShade="80"/>
            <w:vAlign w:val="center"/>
          </w:tcPr>
          <w:p w14:paraId="102ABC9E" w14:textId="67970A94" w:rsidR="00104181" w:rsidRPr="006E4AD1" w:rsidRDefault="00104181" w:rsidP="002A33F3">
            <w:pPr>
              <w:spacing w:before="0"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Other</w:t>
            </w:r>
            <w:r w:rsidR="00C87F7F">
              <w:rPr>
                <w:b/>
                <w:bCs/>
                <w:color w:val="FFFFFF" w:themeColor="background1"/>
              </w:rPr>
              <w:t xml:space="preserve"> </w:t>
            </w:r>
            <w:r>
              <w:rPr>
                <w:b/>
                <w:bCs/>
                <w:color w:val="FFFFFF" w:themeColor="background1"/>
              </w:rPr>
              <w:t>document</w:t>
            </w:r>
            <w:r w:rsidR="00E86FE0" w:rsidRPr="00E86FE0">
              <w:rPr>
                <w:b/>
                <w:bCs/>
                <w:color w:val="FFFFFF" w:themeColor="background1"/>
                <w:vertAlign w:val="superscript"/>
              </w:rPr>
              <w:t>1</w:t>
            </w:r>
            <w:r w:rsidR="00E86FE0">
              <w:rPr>
                <w:b/>
                <w:bCs/>
                <w:color w:val="FFFFFF" w:themeColor="background1"/>
              </w:rPr>
              <w:t xml:space="preserve"> </w:t>
            </w:r>
          </w:p>
        </w:tc>
      </w:tr>
      <w:tr w:rsidR="00727F7C" w:rsidRPr="00BD25BA" w14:paraId="5BE3CD09" w14:textId="5292C021" w:rsidTr="00727F7C">
        <w:tc>
          <w:tcPr>
            <w:tcW w:w="1620" w:type="dxa"/>
            <w:vMerge w:val="restart"/>
            <w:shd w:val="clear" w:color="auto" w:fill="FFFFFF" w:themeFill="background1"/>
            <w:vAlign w:val="center"/>
          </w:tcPr>
          <w:p w14:paraId="6A5D3A35" w14:textId="3EB7F3F8" w:rsidR="00727F7C" w:rsidRPr="00BD25BA" w:rsidRDefault="00727F7C" w:rsidP="00727F7C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  <w:r w:rsidRPr="00BD25BA">
              <w:rPr>
                <w:b/>
                <w:bCs/>
                <w:color w:val="2F5496" w:themeColor="accent1" w:themeShade="BF"/>
              </w:rPr>
              <w:t>Child and adolescent TB epidemiology</w:t>
            </w:r>
          </w:p>
        </w:tc>
        <w:tc>
          <w:tcPr>
            <w:tcW w:w="1350" w:type="dxa"/>
            <w:vMerge w:val="restart"/>
            <w:shd w:val="clear" w:color="auto" w:fill="FFFFFF" w:themeFill="background1"/>
            <w:vAlign w:val="center"/>
          </w:tcPr>
          <w:p w14:paraId="4D8D77FF" w14:textId="7302E10A" w:rsidR="00727F7C" w:rsidRPr="00BD25BA" w:rsidRDefault="00727F7C" w:rsidP="00727F7C">
            <w:pPr>
              <w:shd w:val="clear" w:color="auto" w:fill="FFFFFF" w:themeFill="background1"/>
              <w:spacing w:before="0" w:after="0" w:line="240" w:lineRule="auto"/>
            </w:pPr>
            <w:r w:rsidRPr="00BD25BA">
              <w:t>TB burde</w:t>
            </w:r>
            <w:r>
              <w:t>n</w:t>
            </w: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25F285D0" w14:textId="239477D5" w:rsidR="00727F7C" w:rsidRPr="00BD25BA" w:rsidRDefault="00727F7C" w:rsidP="00727F7C">
            <w:pPr>
              <w:shd w:val="clear" w:color="auto" w:fill="FFFFFF" w:themeFill="background1"/>
              <w:spacing w:before="0" w:after="0" w:line="240" w:lineRule="auto"/>
            </w:pPr>
            <w:r>
              <w:t>Child TB case notification rates</w:t>
            </w:r>
          </w:p>
        </w:tc>
        <w:sdt>
          <w:sdtPr>
            <w:id w:val="-2035952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16" w:type="dxa"/>
                <w:shd w:val="clear" w:color="auto" w:fill="FFFFFF" w:themeFill="background1"/>
                <w:vAlign w:val="center"/>
              </w:tcPr>
              <w:p w14:paraId="64044B3C" w14:textId="5BD202FA" w:rsidR="00727F7C" w:rsidRPr="00BD25BA" w:rsidRDefault="00727F7C" w:rsidP="00727F7C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25608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4" w:type="dxa"/>
                <w:shd w:val="clear" w:color="auto" w:fill="FFFFFF" w:themeFill="background1"/>
                <w:vAlign w:val="center"/>
              </w:tcPr>
              <w:p w14:paraId="13C7325D" w14:textId="2A47DD15" w:rsidR="00727F7C" w:rsidRPr="00BD25BA" w:rsidRDefault="00727F7C" w:rsidP="00727F7C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749133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62E19DCF" w14:textId="1B3BAFC0" w:rsidR="00727F7C" w:rsidRPr="00BD25BA" w:rsidRDefault="00727F7C" w:rsidP="00727F7C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7F7C" w:rsidRPr="00BD25BA" w14:paraId="01EAC848" w14:textId="77777777" w:rsidTr="00727F7C">
        <w:tc>
          <w:tcPr>
            <w:tcW w:w="1620" w:type="dxa"/>
            <w:vMerge/>
            <w:shd w:val="clear" w:color="auto" w:fill="FFFFFF" w:themeFill="background1"/>
            <w:vAlign w:val="center"/>
          </w:tcPr>
          <w:p w14:paraId="7EE0DC34" w14:textId="77777777" w:rsidR="00727F7C" w:rsidRPr="00BD25BA" w:rsidRDefault="00727F7C" w:rsidP="00727F7C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1350" w:type="dxa"/>
            <w:vMerge/>
            <w:shd w:val="clear" w:color="auto" w:fill="FFFFFF" w:themeFill="background1"/>
            <w:vAlign w:val="center"/>
          </w:tcPr>
          <w:p w14:paraId="136CABA2" w14:textId="77777777" w:rsidR="00727F7C" w:rsidRPr="00BD25BA" w:rsidRDefault="00727F7C" w:rsidP="00727F7C">
            <w:pPr>
              <w:shd w:val="clear" w:color="auto" w:fill="FFFFFF" w:themeFill="background1"/>
              <w:spacing w:before="0" w:after="0" w:line="240" w:lineRule="auto"/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4B011954" w14:textId="11C5FEA6" w:rsidR="00727F7C" w:rsidRPr="00BD25BA" w:rsidRDefault="00727F7C" w:rsidP="00727F7C">
            <w:pPr>
              <w:shd w:val="clear" w:color="auto" w:fill="FFFFFF" w:themeFill="background1"/>
              <w:spacing w:before="0" w:after="0" w:line="240" w:lineRule="auto"/>
            </w:pPr>
            <w:r>
              <w:t>Proportion of child TB cases out of overall cases</w:t>
            </w:r>
          </w:p>
        </w:tc>
        <w:sdt>
          <w:sdtPr>
            <w:id w:val="652954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16" w:type="dxa"/>
                <w:shd w:val="clear" w:color="auto" w:fill="FFFFFF" w:themeFill="background1"/>
                <w:vAlign w:val="center"/>
              </w:tcPr>
              <w:p w14:paraId="04357D31" w14:textId="1B9C13F3" w:rsidR="00727F7C" w:rsidRDefault="00727F7C" w:rsidP="00727F7C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14255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4" w:type="dxa"/>
                <w:shd w:val="clear" w:color="auto" w:fill="FFFFFF" w:themeFill="background1"/>
                <w:vAlign w:val="center"/>
              </w:tcPr>
              <w:p w14:paraId="131073D4" w14:textId="4DB61071" w:rsidR="00727F7C" w:rsidRDefault="00727F7C" w:rsidP="00727F7C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28391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79385A3D" w14:textId="5CA19D9C" w:rsidR="00727F7C" w:rsidRDefault="00727F7C" w:rsidP="00727F7C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7F7C" w:rsidRPr="00BD25BA" w14:paraId="2D91EDFC" w14:textId="77777777" w:rsidTr="00727F7C">
        <w:tc>
          <w:tcPr>
            <w:tcW w:w="1620" w:type="dxa"/>
            <w:vMerge/>
            <w:shd w:val="clear" w:color="auto" w:fill="FFFFFF" w:themeFill="background1"/>
            <w:vAlign w:val="center"/>
          </w:tcPr>
          <w:p w14:paraId="5C4E7EED" w14:textId="77777777" w:rsidR="00727F7C" w:rsidRPr="00BD25BA" w:rsidRDefault="00727F7C" w:rsidP="00727F7C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1350" w:type="dxa"/>
            <w:vMerge/>
            <w:shd w:val="clear" w:color="auto" w:fill="FFFFFF" w:themeFill="background1"/>
            <w:vAlign w:val="center"/>
          </w:tcPr>
          <w:p w14:paraId="4A68341F" w14:textId="77777777" w:rsidR="00727F7C" w:rsidRPr="00BD25BA" w:rsidRDefault="00727F7C" w:rsidP="00727F7C">
            <w:pPr>
              <w:shd w:val="clear" w:color="auto" w:fill="FFFFFF" w:themeFill="background1"/>
              <w:spacing w:before="0" w:after="0" w:line="240" w:lineRule="auto"/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1AA463ED" w14:textId="73C6D8BB" w:rsidR="00727F7C" w:rsidRPr="00BD25BA" w:rsidRDefault="00727F7C" w:rsidP="00727F7C">
            <w:pPr>
              <w:shd w:val="clear" w:color="auto" w:fill="FFFFFF" w:themeFill="background1"/>
              <w:spacing w:before="0" w:after="0" w:line="240" w:lineRule="auto"/>
            </w:pPr>
            <w:r>
              <w:t xml:space="preserve">Adolescent TB case notification rates </w:t>
            </w:r>
          </w:p>
        </w:tc>
        <w:sdt>
          <w:sdtPr>
            <w:id w:val="21191762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16" w:type="dxa"/>
                <w:shd w:val="clear" w:color="auto" w:fill="FFFFFF" w:themeFill="background1"/>
                <w:vAlign w:val="center"/>
              </w:tcPr>
              <w:p w14:paraId="2F9A4CB2" w14:textId="687B14D3" w:rsidR="00727F7C" w:rsidRDefault="00727F7C" w:rsidP="00727F7C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477008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4" w:type="dxa"/>
                <w:shd w:val="clear" w:color="auto" w:fill="FFFFFF" w:themeFill="background1"/>
                <w:vAlign w:val="center"/>
              </w:tcPr>
              <w:p w14:paraId="4D7D1B16" w14:textId="6C63803D" w:rsidR="00727F7C" w:rsidRDefault="00727F7C" w:rsidP="00727F7C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39712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5384ED56" w14:textId="2FB38DD4" w:rsidR="00727F7C" w:rsidRDefault="00727F7C" w:rsidP="00727F7C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7F7C" w:rsidRPr="00BD25BA" w14:paraId="21552EAA" w14:textId="046FF6A7" w:rsidTr="00727F7C">
        <w:tc>
          <w:tcPr>
            <w:tcW w:w="1620" w:type="dxa"/>
            <w:vMerge/>
            <w:shd w:val="clear" w:color="auto" w:fill="FFFFFF" w:themeFill="background1"/>
            <w:vAlign w:val="center"/>
          </w:tcPr>
          <w:p w14:paraId="7E8D6488" w14:textId="77777777" w:rsidR="00727F7C" w:rsidRPr="00BD25BA" w:rsidRDefault="00727F7C" w:rsidP="00727F7C">
            <w:pPr>
              <w:shd w:val="clear" w:color="auto" w:fill="FFFFFF" w:themeFill="background1"/>
              <w:spacing w:before="0" w:after="0" w:line="240" w:lineRule="auto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1350" w:type="dxa"/>
            <w:vMerge/>
            <w:shd w:val="clear" w:color="auto" w:fill="FFFFFF" w:themeFill="background1"/>
            <w:vAlign w:val="center"/>
          </w:tcPr>
          <w:p w14:paraId="2C016D2F" w14:textId="4A65E6EB" w:rsidR="00727F7C" w:rsidRPr="00BD25BA" w:rsidRDefault="00727F7C" w:rsidP="00727F7C">
            <w:pPr>
              <w:shd w:val="clear" w:color="auto" w:fill="FFFFFF" w:themeFill="background1"/>
              <w:spacing w:before="0" w:after="0" w:line="240" w:lineRule="auto"/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1156A8B9" w14:textId="681C686F" w:rsidR="00727F7C" w:rsidRPr="00BD25BA" w:rsidRDefault="00727F7C" w:rsidP="00727F7C">
            <w:pPr>
              <w:shd w:val="clear" w:color="auto" w:fill="FFFFFF" w:themeFill="background1"/>
              <w:spacing w:before="0" w:after="0" w:line="240" w:lineRule="auto"/>
            </w:pPr>
            <w:r>
              <w:t>Proportion of adolescent TB cases out of overall cases</w:t>
            </w:r>
          </w:p>
        </w:tc>
        <w:sdt>
          <w:sdtPr>
            <w:id w:val="1894928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16" w:type="dxa"/>
                <w:shd w:val="clear" w:color="auto" w:fill="FFFFFF" w:themeFill="background1"/>
                <w:vAlign w:val="center"/>
              </w:tcPr>
              <w:p w14:paraId="449389AA" w14:textId="5AC40EAF" w:rsidR="00727F7C" w:rsidRPr="00BD25BA" w:rsidRDefault="00727F7C" w:rsidP="00727F7C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177753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4" w:type="dxa"/>
                <w:shd w:val="clear" w:color="auto" w:fill="FFFFFF" w:themeFill="background1"/>
                <w:vAlign w:val="center"/>
              </w:tcPr>
              <w:p w14:paraId="6B150B08" w14:textId="2208EE99" w:rsidR="00727F7C" w:rsidRPr="00BD25BA" w:rsidRDefault="00727F7C" w:rsidP="00727F7C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14035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56562016" w14:textId="45BBA36F" w:rsidR="00727F7C" w:rsidRPr="00BD25BA" w:rsidRDefault="00727F7C" w:rsidP="00727F7C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C5B3F" w:rsidRPr="00BD25BA" w14:paraId="569B5BCA" w14:textId="77777777" w:rsidTr="00727F7C">
        <w:tc>
          <w:tcPr>
            <w:tcW w:w="1620" w:type="dxa"/>
            <w:vMerge w:val="restart"/>
            <w:shd w:val="clear" w:color="auto" w:fill="FFFFFF" w:themeFill="background1"/>
            <w:vAlign w:val="center"/>
          </w:tcPr>
          <w:p w14:paraId="4D562A01" w14:textId="13DBBDC9" w:rsidR="00710B07" w:rsidRPr="00BD25BA" w:rsidRDefault="00710B07" w:rsidP="008701FE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  <w:r w:rsidRPr="00BD25BA">
              <w:rPr>
                <w:b/>
                <w:bCs/>
                <w:color w:val="2F5496" w:themeColor="accent1" w:themeShade="BF"/>
              </w:rPr>
              <w:t>Child and adolescent TB performance monitoring</w:t>
            </w:r>
          </w:p>
        </w:tc>
        <w:tc>
          <w:tcPr>
            <w:tcW w:w="5040" w:type="dxa"/>
            <w:gridSpan w:val="2"/>
            <w:shd w:val="clear" w:color="auto" w:fill="FFFFFF" w:themeFill="background1"/>
            <w:vAlign w:val="center"/>
          </w:tcPr>
          <w:p w14:paraId="7D9643C6" w14:textId="28C7C9B3" w:rsidR="00710B07" w:rsidRPr="00BD25BA" w:rsidRDefault="00710B07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>Targets for child TB diagnosis (e.g., 10% of all case notifications are children)</w:t>
            </w:r>
          </w:p>
        </w:tc>
        <w:sdt>
          <w:sdtPr>
            <w:id w:val="-22246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6" w:type="dxa"/>
                <w:shd w:val="clear" w:color="auto" w:fill="FFFFFF" w:themeFill="background1"/>
                <w:vAlign w:val="center"/>
              </w:tcPr>
              <w:p w14:paraId="08B2F3DA" w14:textId="3462C810" w:rsidR="00710B07" w:rsidRPr="00BD25BA" w:rsidRDefault="00710B07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23601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shd w:val="clear" w:color="auto" w:fill="FFFFFF" w:themeFill="background1"/>
                <w:vAlign w:val="center"/>
              </w:tcPr>
              <w:p w14:paraId="54419B7B" w14:textId="127AB698" w:rsidR="00710B07" w:rsidRPr="00BD25BA" w:rsidRDefault="00710B07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58724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73F69ABE" w14:textId="08BBA24A" w:rsidR="00710B07" w:rsidRPr="00BD25BA" w:rsidRDefault="00710B07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A601E" w:rsidRPr="00BD25BA" w14:paraId="12B0B278" w14:textId="77777777" w:rsidTr="00727F7C">
        <w:tc>
          <w:tcPr>
            <w:tcW w:w="1620" w:type="dxa"/>
            <w:vMerge/>
            <w:shd w:val="clear" w:color="auto" w:fill="FFFFFF" w:themeFill="background1"/>
            <w:vAlign w:val="center"/>
          </w:tcPr>
          <w:p w14:paraId="4A3718BC" w14:textId="1E7F76DE" w:rsidR="00C066FE" w:rsidRPr="00BD25BA" w:rsidRDefault="00C066FE" w:rsidP="008701FE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2C97AD9C" w14:textId="26A19E6C" w:rsidR="00C066FE" w:rsidRPr="00BD25BA" w:rsidRDefault="00C066FE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 xml:space="preserve">Target for TB treatment </w:t>
            </w:r>
            <w:r w:rsidR="00731EFE" w:rsidRPr="00BD25BA">
              <w:t xml:space="preserve">among </w:t>
            </w:r>
            <w:r w:rsidR="00731EFE" w:rsidRPr="00BD25BA">
              <w:rPr>
                <w:u w:val="single"/>
              </w:rPr>
              <w:t>children</w:t>
            </w:r>
            <w:r w:rsidR="00731EFE" w:rsidRPr="00BD25BA">
              <w:t xml:space="preserve"> </w:t>
            </w: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3EBCBBBD" w14:textId="376DD1F4" w:rsidR="00C066FE" w:rsidRPr="00BD25BA" w:rsidRDefault="00C066FE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>TB treatment success (e.g., 9</w:t>
            </w:r>
            <w:r w:rsidR="002B4F2E">
              <w:t>5</w:t>
            </w:r>
            <w:r w:rsidRPr="00BD25BA">
              <w:t>% of all children who initiate treatment complete treatment and</w:t>
            </w:r>
            <w:r w:rsidR="002B4F2E">
              <w:t>/or are documented as c</w:t>
            </w:r>
            <w:r w:rsidRPr="00BD25BA">
              <w:t>ured)</w:t>
            </w:r>
          </w:p>
        </w:tc>
        <w:sdt>
          <w:sdtPr>
            <w:id w:val="547576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6" w:type="dxa"/>
                <w:shd w:val="clear" w:color="auto" w:fill="FFFFFF" w:themeFill="background1"/>
                <w:vAlign w:val="center"/>
              </w:tcPr>
              <w:p w14:paraId="697B1A86" w14:textId="5E6D076B" w:rsidR="00C066FE" w:rsidRPr="00BD25BA" w:rsidRDefault="00C066FE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971935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shd w:val="clear" w:color="auto" w:fill="FFFFFF" w:themeFill="background1"/>
                <w:vAlign w:val="center"/>
              </w:tcPr>
              <w:p w14:paraId="32B570DB" w14:textId="47A1C1EF" w:rsidR="00C066FE" w:rsidRPr="00BD25BA" w:rsidRDefault="00C066FE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45181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75B743CB" w14:textId="2399CF62" w:rsidR="00C066FE" w:rsidRPr="00BD25BA" w:rsidRDefault="00C066FE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A601E" w:rsidRPr="00BD25BA" w14:paraId="70ECFB1B" w14:textId="77777777" w:rsidTr="00727F7C">
        <w:tc>
          <w:tcPr>
            <w:tcW w:w="1620" w:type="dxa"/>
            <w:vMerge/>
            <w:shd w:val="clear" w:color="auto" w:fill="FFFFFF" w:themeFill="background1"/>
            <w:vAlign w:val="center"/>
          </w:tcPr>
          <w:p w14:paraId="6103BB6B" w14:textId="77777777" w:rsidR="00C066FE" w:rsidRPr="00BD25BA" w:rsidRDefault="00C066FE" w:rsidP="008701FE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1350" w:type="dxa"/>
            <w:vMerge w:val="restart"/>
            <w:shd w:val="clear" w:color="auto" w:fill="FFFFFF" w:themeFill="background1"/>
            <w:vAlign w:val="center"/>
          </w:tcPr>
          <w:p w14:paraId="5B363F76" w14:textId="451EBBF9" w:rsidR="00C066FE" w:rsidRPr="00BD25BA" w:rsidRDefault="00C066FE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 xml:space="preserve">Targets for TPT among </w:t>
            </w:r>
            <w:r w:rsidRPr="00BD25BA">
              <w:rPr>
                <w:u w:val="single"/>
              </w:rPr>
              <w:t>CLHIV</w:t>
            </w:r>
            <w:r w:rsidRPr="00BD25BA">
              <w:t xml:space="preserve"> </w:t>
            </w: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6739CF3C" w14:textId="2DB2BFB1" w:rsidR="00C066FE" w:rsidRPr="00BD25BA" w:rsidRDefault="00C066FE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 xml:space="preserve">TPT initiation (e.g., 95% of CLHIV </w:t>
            </w:r>
            <w:r w:rsidR="00131B99" w:rsidRPr="00BD25BA">
              <w:t xml:space="preserve">without TB </w:t>
            </w:r>
            <w:r w:rsidRPr="00BD25BA">
              <w:t>initiate TPT)</w:t>
            </w:r>
          </w:p>
        </w:tc>
        <w:sdt>
          <w:sdtPr>
            <w:id w:val="1743834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6" w:type="dxa"/>
                <w:shd w:val="clear" w:color="auto" w:fill="FFFFFF" w:themeFill="background1"/>
                <w:vAlign w:val="center"/>
              </w:tcPr>
              <w:p w14:paraId="2FD0290F" w14:textId="29FCFCCA" w:rsidR="00C066FE" w:rsidRPr="00BD25BA" w:rsidRDefault="00C066FE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703994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shd w:val="clear" w:color="auto" w:fill="FFFFFF" w:themeFill="background1"/>
                <w:vAlign w:val="center"/>
              </w:tcPr>
              <w:p w14:paraId="5FC3EC61" w14:textId="697A9BEF" w:rsidR="00C066FE" w:rsidRPr="00BD25BA" w:rsidRDefault="00C066FE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368991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7A502D76" w14:textId="1FBD15C3" w:rsidR="00C066FE" w:rsidRPr="00BD25BA" w:rsidRDefault="00C066FE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A601E" w:rsidRPr="00BD25BA" w14:paraId="65CA9EF2" w14:textId="77777777" w:rsidTr="00727F7C">
        <w:tc>
          <w:tcPr>
            <w:tcW w:w="1620" w:type="dxa"/>
            <w:vMerge/>
            <w:shd w:val="clear" w:color="auto" w:fill="FFFFFF" w:themeFill="background1"/>
            <w:vAlign w:val="center"/>
          </w:tcPr>
          <w:p w14:paraId="7575ADA5" w14:textId="77777777" w:rsidR="00C066FE" w:rsidRPr="00BD25BA" w:rsidRDefault="00C066FE" w:rsidP="008701FE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1350" w:type="dxa"/>
            <w:vMerge/>
            <w:shd w:val="clear" w:color="auto" w:fill="FFFFFF" w:themeFill="background1"/>
            <w:vAlign w:val="center"/>
          </w:tcPr>
          <w:p w14:paraId="6D8026F8" w14:textId="471E2762" w:rsidR="00C066FE" w:rsidRPr="00BD25BA" w:rsidRDefault="00C066FE" w:rsidP="008701FE">
            <w:pPr>
              <w:shd w:val="clear" w:color="auto" w:fill="FFFFFF" w:themeFill="background1"/>
              <w:spacing w:before="0" w:after="0" w:line="240" w:lineRule="auto"/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3E938FD9" w14:textId="4AA65F30" w:rsidR="00C066FE" w:rsidRPr="00BD25BA" w:rsidRDefault="00C066FE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>TPT completion (e.g., 90% of CLHIV initiated on TPT complete TPT)</w:t>
            </w:r>
          </w:p>
        </w:tc>
        <w:sdt>
          <w:sdtPr>
            <w:id w:val="-8420889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6" w:type="dxa"/>
                <w:shd w:val="clear" w:color="auto" w:fill="FFFFFF" w:themeFill="background1"/>
                <w:vAlign w:val="center"/>
              </w:tcPr>
              <w:p w14:paraId="3E0249E1" w14:textId="052C4131" w:rsidR="00C066FE" w:rsidRPr="00BD25BA" w:rsidRDefault="00C066FE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95859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shd w:val="clear" w:color="auto" w:fill="FFFFFF" w:themeFill="background1"/>
                <w:vAlign w:val="center"/>
              </w:tcPr>
              <w:p w14:paraId="78D9129A" w14:textId="0DCD9E9D" w:rsidR="00C066FE" w:rsidRPr="00BD25BA" w:rsidRDefault="00C066FE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797880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3AABA44B" w14:textId="244AAE26" w:rsidR="00C066FE" w:rsidRPr="00BD25BA" w:rsidRDefault="00C066FE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A601E" w:rsidRPr="00BD25BA" w14:paraId="462E0126" w14:textId="77777777" w:rsidTr="00727F7C">
        <w:tc>
          <w:tcPr>
            <w:tcW w:w="1620" w:type="dxa"/>
            <w:vMerge/>
            <w:shd w:val="clear" w:color="auto" w:fill="FFFFFF" w:themeFill="background1"/>
            <w:vAlign w:val="center"/>
          </w:tcPr>
          <w:p w14:paraId="2BEA6984" w14:textId="77777777" w:rsidR="00C066FE" w:rsidRPr="00BD25BA" w:rsidRDefault="00C066FE" w:rsidP="008701FE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1350" w:type="dxa"/>
            <w:vMerge w:val="restart"/>
            <w:shd w:val="clear" w:color="auto" w:fill="FFFFFF" w:themeFill="background1"/>
            <w:vAlign w:val="center"/>
          </w:tcPr>
          <w:p w14:paraId="7ECF0759" w14:textId="542473E0" w:rsidR="00C066FE" w:rsidRPr="00BD25BA" w:rsidRDefault="00C066FE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 xml:space="preserve">Targets for TPT among </w:t>
            </w:r>
            <w:r w:rsidRPr="00BD25BA">
              <w:rPr>
                <w:u w:val="single"/>
              </w:rPr>
              <w:t>child contacts</w:t>
            </w:r>
            <w:r w:rsidRPr="00BD25BA">
              <w:t xml:space="preserve"> </w:t>
            </w: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5ADEAFCA" w14:textId="3D70AA6A" w:rsidR="00C066FE" w:rsidRPr="00BD25BA" w:rsidRDefault="00C066FE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 xml:space="preserve">TPT initiation (e.g., 95% of child contacts </w:t>
            </w:r>
            <w:r w:rsidR="00131B99" w:rsidRPr="00BD25BA">
              <w:t xml:space="preserve">without TB </w:t>
            </w:r>
            <w:r w:rsidRPr="00BD25BA">
              <w:t>initiate TPT)</w:t>
            </w:r>
          </w:p>
        </w:tc>
        <w:sdt>
          <w:sdtPr>
            <w:id w:val="-1072806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6" w:type="dxa"/>
                <w:shd w:val="clear" w:color="auto" w:fill="FFFFFF" w:themeFill="background1"/>
                <w:vAlign w:val="center"/>
              </w:tcPr>
              <w:p w14:paraId="2C0AB31F" w14:textId="2142BB10" w:rsidR="00C066FE" w:rsidRPr="00BD25BA" w:rsidRDefault="00C066FE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07285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shd w:val="clear" w:color="auto" w:fill="FFFFFF" w:themeFill="background1"/>
                <w:vAlign w:val="center"/>
              </w:tcPr>
              <w:p w14:paraId="318684D4" w14:textId="2256C127" w:rsidR="00C066FE" w:rsidRPr="00BD25BA" w:rsidRDefault="00C066FE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61207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10A28752" w14:textId="2700DB3E" w:rsidR="00C066FE" w:rsidRPr="00BD25BA" w:rsidRDefault="00C066FE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A601E" w:rsidRPr="00BD25BA" w14:paraId="283D3274" w14:textId="77777777" w:rsidTr="00727F7C">
        <w:tc>
          <w:tcPr>
            <w:tcW w:w="1620" w:type="dxa"/>
            <w:vMerge/>
            <w:shd w:val="clear" w:color="auto" w:fill="FFFFFF" w:themeFill="background1"/>
            <w:vAlign w:val="center"/>
          </w:tcPr>
          <w:p w14:paraId="7DAD335C" w14:textId="77777777" w:rsidR="00C066FE" w:rsidRPr="00BD25BA" w:rsidRDefault="00C066FE" w:rsidP="008701FE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1350" w:type="dxa"/>
            <w:vMerge/>
            <w:shd w:val="clear" w:color="auto" w:fill="FFFFFF" w:themeFill="background1"/>
            <w:vAlign w:val="center"/>
          </w:tcPr>
          <w:p w14:paraId="35535CEB" w14:textId="4D4E6924" w:rsidR="00C066FE" w:rsidRPr="00BD25BA" w:rsidRDefault="00C066FE" w:rsidP="008701FE">
            <w:pPr>
              <w:shd w:val="clear" w:color="auto" w:fill="FFFFFF" w:themeFill="background1"/>
              <w:spacing w:before="0" w:after="0" w:line="240" w:lineRule="auto"/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78984096" w14:textId="004BFC19" w:rsidR="00C066FE" w:rsidRPr="00BD25BA" w:rsidRDefault="00C066FE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>TPT completion (e.g., 90% of child contacts initiated on TPT complete TPT)</w:t>
            </w:r>
          </w:p>
        </w:tc>
        <w:sdt>
          <w:sdtPr>
            <w:id w:val="1841968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6" w:type="dxa"/>
                <w:shd w:val="clear" w:color="auto" w:fill="FFFFFF" w:themeFill="background1"/>
                <w:vAlign w:val="center"/>
              </w:tcPr>
              <w:p w14:paraId="03F2B78D" w14:textId="2D2D878B" w:rsidR="00C066FE" w:rsidRPr="00BD25BA" w:rsidRDefault="00C066FE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85922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shd w:val="clear" w:color="auto" w:fill="FFFFFF" w:themeFill="background1"/>
                <w:vAlign w:val="center"/>
              </w:tcPr>
              <w:p w14:paraId="117855D8" w14:textId="46B5AB8C" w:rsidR="00C066FE" w:rsidRPr="00BD25BA" w:rsidRDefault="00C066FE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019851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50820D18" w14:textId="428301B6" w:rsidR="00C066FE" w:rsidRPr="00BD25BA" w:rsidRDefault="00C066FE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A601E" w:rsidRPr="00BD25BA" w14:paraId="71A6F196" w14:textId="77777777" w:rsidTr="00727F7C">
        <w:trPr>
          <w:trHeight w:val="233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14:paraId="0C3D73B7" w14:textId="77777777" w:rsidR="00710B07" w:rsidRPr="00BD25BA" w:rsidRDefault="00710B07" w:rsidP="008701FE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1350" w:type="dxa"/>
            <w:vMerge w:val="restart"/>
            <w:shd w:val="clear" w:color="auto" w:fill="FFFFFF" w:themeFill="background1"/>
            <w:vAlign w:val="center"/>
          </w:tcPr>
          <w:p w14:paraId="0A469DBA" w14:textId="69B8D31E" w:rsidR="00710B07" w:rsidRPr="00BD25BA" w:rsidRDefault="00710B07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 xml:space="preserve">Targets for </w:t>
            </w:r>
            <w:r w:rsidR="00731EFE" w:rsidRPr="00BD25BA">
              <w:t xml:space="preserve">TB among </w:t>
            </w:r>
            <w:r w:rsidRPr="00BD25BA">
              <w:rPr>
                <w:u w:val="single"/>
              </w:rPr>
              <w:t>adolescent</w:t>
            </w:r>
            <w:r w:rsidR="00731EFE" w:rsidRPr="00BD25BA">
              <w:rPr>
                <w:u w:val="single"/>
              </w:rPr>
              <w:t>s</w:t>
            </w: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2C8CE3E3" w14:textId="6A55638B" w:rsidR="00710B07" w:rsidRPr="00BD25BA" w:rsidRDefault="00710B07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>Diagnosis</w:t>
            </w:r>
          </w:p>
        </w:tc>
        <w:sdt>
          <w:sdtPr>
            <w:id w:val="-5250257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6" w:type="dxa"/>
                <w:shd w:val="clear" w:color="auto" w:fill="FFFFFF" w:themeFill="background1"/>
                <w:vAlign w:val="center"/>
              </w:tcPr>
              <w:p w14:paraId="340F3BFB" w14:textId="0D95C138" w:rsidR="00710B07" w:rsidRPr="00BD25BA" w:rsidRDefault="00B554B6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0714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shd w:val="clear" w:color="auto" w:fill="FFFFFF" w:themeFill="background1"/>
                <w:vAlign w:val="center"/>
              </w:tcPr>
              <w:p w14:paraId="477CCEB8" w14:textId="2D783FA0" w:rsidR="00710B07" w:rsidRPr="00BD25BA" w:rsidRDefault="00B554B6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00181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1A134E13" w14:textId="4254BF51" w:rsidR="00710B07" w:rsidRPr="00BD25BA" w:rsidRDefault="00B554B6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A601E" w:rsidRPr="00BD25BA" w14:paraId="799D0B2E" w14:textId="77777777" w:rsidTr="00727F7C">
        <w:trPr>
          <w:trHeight w:val="233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14:paraId="7DCB7EAA" w14:textId="77777777" w:rsidR="00B554B6" w:rsidRPr="00BD25BA" w:rsidRDefault="00B554B6" w:rsidP="008701FE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1350" w:type="dxa"/>
            <w:vMerge/>
            <w:shd w:val="clear" w:color="auto" w:fill="FFFFFF" w:themeFill="background1"/>
            <w:vAlign w:val="center"/>
          </w:tcPr>
          <w:p w14:paraId="02C72B6F" w14:textId="77777777" w:rsidR="00B554B6" w:rsidRPr="00BD25BA" w:rsidRDefault="00B554B6" w:rsidP="008701FE">
            <w:pPr>
              <w:shd w:val="clear" w:color="auto" w:fill="FFFFFF" w:themeFill="background1"/>
              <w:spacing w:before="0" w:after="0" w:line="240" w:lineRule="auto"/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2DD9F58D" w14:textId="5F8169E8" w:rsidR="00B554B6" w:rsidRPr="00BD25BA" w:rsidRDefault="00B554B6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>Treatment</w:t>
            </w:r>
          </w:p>
        </w:tc>
        <w:sdt>
          <w:sdtPr>
            <w:id w:val="3553882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6" w:type="dxa"/>
                <w:shd w:val="clear" w:color="auto" w:fill="FFFFFF" w:themeFill="background1"/>
                <w:vAlign w:val="center"/>
              </w:tcPr>
              <w:p w14:paraId="1DADECDB" w14:textId="27EE4F60" w:rsidR="00B554B6" w:rsidRPr="00BD25BA" w:rsidRDefault="00B554B6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577166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shd w:val="clear" w:color="auto" w:fill="FFFFFF" w:themeFill="background1"/>
                <w:vAlign w:val="center"/>
              </w:tcPr>
              <w:p w14:paraId="346454BE" w14:textId="094A3EAF" w:rsidR="00B554B6" w:rsidRPr="00BD25BA" w:rsidRDefault="00B554B6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29919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0813C5EF" w14:textId="00536917" w:rsidR="00B554B6" w:rsidRPr="00BD25BA" w:rsidRDefault="00B554B6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A601E" w:rsidRPr="00BD25BA" w14:paraId="7C07C202" w14:textId="77777777" w:rsidTr="00727F7C">
        <w:trPr>
          <w:trHeight w:val="233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14:paraId="18C2EE1B" w14:textId="77777777" w:rsidR="00B554B6" w:rsidRPr="00BD25BA" w:rsidRDefault="00B554B6" w:rsidP="008701FE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1350" w:type="dxa"/>
            <w:vMerge/>
            <w:shd w:val="clear" w:color="auto" w:fill="FFFFFF" w:themeFill="background1"/>
            <w:vAlign w:val="center"/>
          </w:tcPr>
          <w:p w14:paraId="0935482C" w14:textId="77777777" w:rsidR="00B554B6" w:rsidRPr="00BD25BA" w:rsidRDefault="00B554B6" w:rsidP="008701FE">
            <w:pPr>
              <w:shd w:val="clear" w:color="auto" w:fill="FFFFFF" w:themeFill="background1"/>
              <w:spacing w:before="0" w:after="0" w:line="240" w:lineRule="auto"/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5C1E629A" w14:textId="6BC7045C" w:rsidR="00B554B6" w:rsidRPr="00BD25BA" w:rsidRDefault="00B554B6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>Prevention</w:t>
            </w:r>
          </w:p>
        </w:tc>
        <w:sdt>
          <w:sdtPr>
            <w:id w:val="904265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6" w:type="dxa"/>
                <w:shd w:val="clear" w:color="auto" w:fill="FFFFFF" w:themeFill="background1"/>
                <w:vAlign w:val="center"/>
              </w:tcPr>
              <w:p w14:paraId="14B984A4" w14:textId="4D2BA422" w:rsidR="00B554B6" w:rsidRPr="00BD25BA" w:rsidRDefault="00B554B6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57780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shd w:val="clear" w:color="auto" w:fill="FFFFFF" w:themeFill="background1"/>
                <w:vAlign w:val="center"/>
              </w:tcPr>
              <w:p w14:paraId="2C224120" w14:textId="2CD10E13" w:rsidR="00B554B6" w:rsidRPr="00BD25BA" w:rsidRDefault="00B554B6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018599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39292F48" w14:textId="2A7CA373" w:rsidR="00B554B6" w:rsidRPr="00BD25BA" w:rsidRDefault="00B554B6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C5B3F" w:rsidRPr="00BD25BA" w14:paraId="3E238310" w14:textId="77777777" w:rsidTr="00727F7C">
        <w:tc>
          <w:tcPr>
            <w:tcW w:w="1620" w:type="dxa"/>
            <w:vMerge/>
            <w:shd w:val="clear" w:color="auto" w:fill="FFFFFF" w:themeFill="background1"/>
            <w:vAlign w:val="center"/>
          </w:tcPr>
          <w:p w14:paraId="70BC7E69" w14:textId="77777777" w:rsidR="00710B07" w:rsidRPr="00BD25BA" w:rsidRDefault="00710B07" w:rsidP="008701FE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5040" w:type="dxa"/>
            <w:gridSpan w:val="2"/>
            <w:shd w:val="clear" w:color="auto" w:fill="FFFFFF" w:themeFill="background1"/>
            <w:vAlign w:val="center"/>
          </w:tcPr>
          <w:p w14:paraId="0A4A7F34" w14:textId="10A35730" w:rsidR="00710B07" w:rsidRPr="00BD25BA" w:rsidRDefault="00731EFE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>Indicators to monitor</w:t>
            </w:r>
            <w:r w:rsidR="00710B07" w:rsidRPr="00BD25BA">
              <w:t xml:space="preserve"> child TB diagnosis, treatment, and prevention program performance</w:t>
            </w:r>
          </w:p>
        </w:tc>
        <w:sdt>
          <w:sdtPr>
            <w:id w:val="1677079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6" w:type="dxa"/>
                <w:shd w:val="clear" w:color="auto" w:fill="FFFFFF" w:themeFill="background1"/>
                <w:vAlign w:val="center"/>
              </w:tcPr>
              <w:p w14:paraId="66FEA782" w14:textId="0077E05E" w:rsidR="00710B07" w:rsidRPr="00BD25BA" w:rsidRDefault="00710B07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02790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shd w:val="clear" w:color="auto" w:fill="FFFFFF" w:themeFill="background1"/>
                <w:vAlign w:val="center"/>
              </w:tcPr>
              <w:p w14:paraId="526D1A37" w14:textId="0C51E230" w:rsidR="00710B07" w:rsidRPr="00BD25BA" w:rsidRDefault="00710B07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256720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3E9390B7" w14:textId="49FDF5B1" w:rsidR="00710B07" w:rsidRPr="00BD25BA" w:rsidRDefault="00710B07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C5B3F" w:rsidRPr="00BD25BA" w14:paraId="54D1C379" w14:textId="77777777" w:rsidTr="00727F7C">
        <w:tc>
          <w:tcPr>
            <w:tcW w:w="1620" w:type="dxa"/>
            <w:vMerge/>
            <w:shd w:val="clear" w:color="auto" w:fill="FFFFFF" w:themeFill="background1"/>
            <w:vAlign w:val="center"/>
          </w:tcPr>
          <w:p w14:paraId="3325C8EB" w14:textId="77777777" w:rsidR="00710B07" w:rsidRPr="00BD25BA" w:rsidRDefault="00710B07" w:rsidP="008701FE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5040" w:type="dxa"/>
            <w:gridSpan w:val="2"/>
            <w:shd w:val="clear" w:color="auto" w:fill="FFFFFF" w:themeFill="background1"/>
            <w:vAlign w:val="center"/>
          </w:tcPr>
          <w:p w14:paraId="4B99AFFE" w14:textId="13E83D75" w:rsidR="00710B07" w:rsidRPr="00BD25BA" w:rsidRDefault="00731EFE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>Indicators to monitor</w:t>
            </w:r>
            <w:r w:rsidR="00710B07" w:rsidRPr="00BD25BA">
              <w:t xml:space="preserve"> for adolescent TB diagnosis, treatment, and prevention program performance</w:t>
            </w:r>
          </w:p>
        </w:tc>
        <w:sdt>
          <w:sdtPr>
            <w:id w:val="-1555237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6" w:type="dxa"/>
                <w:shd w:val="clear" w:color="auto" w:fill="FFFFFF" w:themeFill="background1"/>
                <w:vAlign w:val="center"/>
              </w:tcPr>
              <w:p w14:paraId="62018E32" w14:textId="1A6A6850" w:rsidR="00710B07" w:rsidRPr="00BD25BA" w:rsidRDefault="00710B07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31833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shd w:val="clear" w:color="auto" w:fill="FFFFFF" w:themeFill="background1"/>
                <w:vAlign w:val="center"/>
              </w:tcPr>
              <w:p w14:paraId="70B8F5B8" w14:textId="7F3086EC" w:rsidR="00710B07" w:rsidRPr="00BD25BA" w:rsidRDefault="00710B07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128" w:type="dxa"/>
            <w:shd w:val="clear" w:color="auto" w:fill="FFFFFF" w:themeFill="background1"/>
            <w:vAlign w:val="center"/>
          </w:tcPr>
          <w:p w14:paraId="02B780B8" w14:textId="03B4FEFA" w:rsidR="00710B07" w:rsidRPr="00BD25BA" w:rsidRDefault="00727F7C" w:rsidP="008701FE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-603271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0B07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013FB7" w:rsidRPr="00BD25BA" w14:paraId="6E457C28" w14:textId="77777777" w:rsidTr="00727F7C">
        <w:tc>
          <w:tcPr>
            <w:tcW w:w="1620" w:type="dxa"/>
            <w:vMerge w:val="restart"/>
            <w:shd w:val="clear" w:color="auto" w:fill="FFFFFF" w:themeFill="background1"/>
            <w:vAlign w:val="center"/>
          </w:tcPr>
          <w:p w14:paraId="12501C38" w14:textId="0B07EFFB" w:rsidR="002A33F3" w:rsidRPr="00BD25BA" w:rsidRDefault="002A33F3" w:rsidP="008701FE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  <w:r w:rsidRPr="00BD25BA">
              <w:rPr>
                <w:b/>
                <w:bCs/>
                <w:color w:val="2F5496" w:themeColor="accent1" w:themeShade="BF"/>
              </w:rPr>
              <w:t>Child and adolescent TB data management and forecasting</w:t>
            </w:r>
          </w:p>
        </w:tc>
        <w:tc>
          <w:tcPr>
            <w:tcW w:w="5040" w:type="dxa"/>
            <w:gridSpan w:val="2"/>
            <w:shd w:val="clear" w:color="auto" w:fill="FFFFFF" w:themeFill="background1"/>
            <w:vAlign w:val="center"/>
          </w:tcPr>
          <w:p w14:paraId="26573EF3" w14:textId="7886D838" w:rsidR="002A33F3" w:rsidRPr="00BD25BA" w:rsidRDefault="002A33F3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 xml:space="preserve">TB recording and reporting tools </w:t>
            </w:r>
          </w:p>
        </w:tc>
        <w:sdt>
          <w:sdtPr>
            <w:id w:val="1453753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6" w:type="dxa"/>
                <w:shd w:val="clear" w:color="auto" w:fill="FFFFFF" w:themeFill="background1"/>
                <w:vAlign w:val="center"/>
              </w:tcPr>
              <w:p w14:paraId="7C16C95D" w14:textId="687DE42C" w:rsidR="002A33F3" w:rsidRPr="00BD25BA" w:rsidRDefault="002A33F3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01622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shd w:val="clear" w:color="auto" w:fill="FFFFFF" w:themeFill="background1"/>
                <w:vAlign w:val="center"/>
              </w:tcPr>
              <w:p w14:paraId="1137F3DE" w14:textId="40A75496" w:rsidR="002A33F3" w:rsidRPr="00BD25BA" w:rsidRDefault="002A33F3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38801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2A934186" w14:textId="6E64C7D8" w:rsidR="002A33F3" w:rsidRPr="00BD25BA" w:rsidRDefault="002A33F3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13FB7" w:rsidRPr="00BD25BA" w14:paraId="63A9900C" w14:textId="77777777" w:rsidTr="00727F7C">
        <w:tc>
          <w:tcPr>
            <w:tcW w:w="1620" w:type="dxa"/>
            <w:vMerge/>
            <w:shd w:val="clear" w:color="auto" w:fill="FFFFFF" w:themeFill="background1"/>
            <w:vAlign w:val="center"/>
          </w:tcPr>
          <w:p w14:paraId="005BE09A" w14:textId="77777777" w:rsidR="00731EFE" w:rsidRPr="00BD25BA" w:rsidRDefault="00731EFE" w:rsidP="008701FE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5040" w:type="dxa"/>
            <w:gridSpan w:val="2"/>
            <w:shd w:val="clear" w:color="auto" w:fill="FFFFFF" w:themeFill="background1"/>
            <w:vAlign w:val="center"/>
          </w:tcPr>
          <w:p w14:paraId="5FC4222D" w14:textId="680C9619" w:rsidR="00731EFE" w:rsidRPr="00BD25BA" w:rsidRDefault="00731EFE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>TB data are reported within age bands 0-4 years and 5-14 years</w:t>
            </w:r>
          </w:p>
        </w:tc>
        <w:tc>
          <w:tcPr>
            <w:tcW w:w="1116" w:type="dxa"/>
            <w:shd w:val="clear" w:color="auto" w:fill="FFFFFF" w:themeFill="background1"/>
            <w:vAlign w:val="center"/>
          </w:tcPr>
          <w:p w14:paraId="025FF4F7" w14:textId="2646786E" w:rsidR="00731EFE" w:rsidRPr="00BD25BA" w:rsidRDefault="00731EFE" w:rsidP="008701FE">
            <w:pPr>
              <w:shd w:val="clear" w:color="auto" w:fill="FFFFFF" w:themeFill="background1"/>
              <w:spacing w:before="0" w:after="0" w:line="240" w:lineRule="auto"/>
              <w:jc w:val="center"/>
            </w:pPr>
            <w:r w:rsidRPr="00BD25BA">
              <w:rPr>
                <w:rFonts w:eastAsia="MS Gothic" w:cstheme="minorHAnsi"/>
              </w:rPr>
              <w:t>N/A</w:t>
            </w:r>
          </w:p>
        </w:tc>
        <w:tc>
          <w:tcPr>
            <w:tcW w:w="1314" w:type="dxa"/>
            <w:shd w:val="clear" w:color="auto" w:fill="FFFFFF" w:themeFill="background1"/>
            <w:vAlign w:val="center"/>
          </w:tcPr>
          <w:p w14:paraId="364556B6" w14:textId="379E9CF4" w:rsidR="00731EFE" w:rsidRPr="00BD25BA" w:rsidRDefault="00727F7C" w:rsidP="008701FE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-1968506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1EFE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1486280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1D1C59B1" w14:textId="3BF7E0F2" w:rsidR="00731EFE" w:rsidRPr="00BD25BA" w:rsidRDefault="00731EFE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13FB7" w:rsidRPr="00BD25BA" w14:paraId="67556750" w14:textId="4119C768" w:rsidTr="00727F7C">
        <w:trPr>
          <w:trHeight w:val="314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14:paraId="4D3DB566" w14:textId="77777777" w:rsidR="00731EFE" w:rsidRPr="00BD25BA" w:rsidRDefault="00731EFE" w:rsidP="008701FE">
            <w:pPr>
              <w:shd w:val="clear" w:color="auto" w:fill="FFFFFF" w:themeFill="background1"/>
              <w:spacing w:before="0" w:after="0" w:line="240" w:lineRule="auto"/>
              <w:jc w:val="center"/>
            </w:pPr>
          </w:p>
        </w:tc>
        <w:tc>
          <w:tcPr>
            <w:tcW w:w="5040" w:type="dxa"/>
            <w:gridSpan w:val="2"/>
            <w:shd w:val="clear" w:color="auto" w:fill="FFFFFF" w:themeFill="background1"/>
            <w:vAlign w:val="center"/>
          </w:tcPr>
          <w:p w14:paraId="5364EFCE" w14:textId="75B689E1" w:rsidR="00731EFE" w:rsidRPr="00BD25BA" w:rsidRDefault="00731EFE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 xml:space="preserve">Forecasting stock and commodities for child and adolescent TB diagnosis, treatment, and prevention </w:t>
            </w:r>
          </w:p>
        </w:tc>
        <w:tc>
          <w:tcPr>
            <w:tcW w:w="1116" w:type="dxa"/>
            <w:shd w:val="clear" w:color="auto" w:fill="FFFFFF" w:themeFill="background1"/>
            <w:vAlign w:val="center"/>
          </w:tcPr>
          <w:p w14:paraId="6250A54C" w14:textId="10DE04A9" w:rsidR="00731EFE" w:rsidRPr="00BD25BA" w:rsidRDefault="00727F7C" w:rsidP="008701FE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2064523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1EFE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14" w:type="dxa"/>
            <w:shd w:val="clear" w:color="auto" w:fill="FFFFFF" w:themeFill="background1"/>
            <w:vAlign w:val="center"/>
          </w:tcPr>
          <w:p w14:paraId="4AE2514A" w14:textId="59432C48" w:rsidR="00731EFE" w:rsidRPr="00BD25BA" w:rsidRDefault="00727F7C" w:rsidP="008701FE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-901673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1EFE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6396866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1503AB56" w14:textId="37565F34" w:rsidR="00731EFE" w:rsidRPr="00BD25BA" w:rsidDel="00104181" w:rsidRDefault="00731EFE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F148A" w:rsidRPr="00BD25BA" w14:paraId="248576F4" w14:textId="77777777" w:rsidTr="00727F7C">
        <w:trPr>
          <w:trHeight w:val="314"/>
        </w:trPr>
        <w:tc>
          <w:tcPr>
            <w:tcW w:w="1620" w:type="dxa"/>
            <w:vMerge w:val="restart"/>
            <w:shd w:val="clear" w:color="auto" w:fill="FFFFFF" w:themeFill="background1"/>
            <w:vAlign w:val="center"/>
          </w:tcPr>
          <w:p w14:paraId="7A20A729" w14:textId="4BCAB94F" w:rsidR="004F148A" w:rsidRPr="00BD25BA" w:rsidRDefault="004F148A" w:rsidP="008701FE">
            <w:pPr>
              <w:shd w:val="clear" w:color="auto" w:fill="FFFFFF" w:themeFill="background1"/>
              <w:spacing w:before="0" w:after="0" w:line="240" w:lineRule="auto"/>
              <w:jc w:val="center"/>
            </w:pPr>
            <w:r w:rsidRPr="00BD25BA">
              <w:rPr>
                <w:b/>
                <w:bCs/>
                <w:color w:val="2F5496" w:themeColor="accent1" w:themeShade="BF"/>
              </w:rPr>
              <w:t>Child and adolescent TB prevention</w:t>
            </w:r>
          </w:p>
        </w:tc>
        <w:tc>
          <w:tcPr>
            <w:tcW w:w="5040" w:type="dxa"/>
            <w:gridSpan w:val="2"/>
            <w:shd w:val="clear" w:color="auto" w:fill="FFFFFF" w:themeFill="background1"/>
            <w:vAlign w:val="center"/>
          </w:tcPr>
          <w:p w14:paraId="51B9D079" w14:textId="70DE283E" w:rsidR="004F148A" w:rsidRPr="00BD25BA" w:rsidRDefault="004F148A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>Recommended use of neonatal BCG vaccine in collaboration with EPI and MNCH services</w:t>
            </w:r>
          </w:p>
        </w:tc>
        <w:tc>
          <w:tcPr>
            <w:tcW w:w="1116" w:type="dxa"/>
            <w:shd w:val="clear" w:color="auto" w:fill="FFFFFF" w:themeFill="background1"/>
            <w:vAlign w:val="center"/>
          </w:tcPr>
          <w:p w14:paraId="607F801B" w14:textId="6797BA8D" w:rsidR="004F148A" w:rsidRPr="00BD25BA" w:rsidRDefault="004F148A" w:rsidP="008701FE">
            <w:pPr>
              <w:shd w:val="clear" w:color="auto" w:fill="FFFFFF" w:themeFill="background1"/>
              <w:spacing w:before="0" w:after="0" w:line="240" w:lineRule="auto"/>
              <w:jc w:val="center"/>
            </w:pPr>
            <w:r w:rsidRPr="00BD25BA">
              <w:rPr>
                <w:rFonts w:eastAsia="MS Gothic" w:cstheme="minorHAnsi"/>
              </w:rPr>
              <w:t>N/A</w:t>
            </w:r>
          </w:p>
        </w:tc>
        <w:tc>
          <w:tcPr>
            <w:tcW w:w="1314" w:type="dxa"/>
            <w:shd w:val="clear" w:color="auto" w:fill="FFFFFF" w:themeFill="background1"/>
            <w:vAlign w:val="center"/>
          </w:tcPr>
          <w:p w14:paraId="166276F5" w14:textId="6C86321F" w:rsidR="004F148A" w:rsidRPr="00BD25BA" w:rsidRDefault="00727F7C" w:rsidP="008701FE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261803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48A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-939528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5A7A651A" w14:textId="480F24E6" w:rsidR="004F148A" w:rsidRPr="00BD25BA" w:rsidRDefault="004F148A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F148A" w:rsidRPr="00BD25BA" w14:paraId="4E434ADA" w14:textId="77777777" w:rsidTr="00727F7C">
        <w:trPr>
          <w:trHeight w:val="314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14:paraId="7B3C361B" w14:textId="77777777" w:rsidR="004F148A" w:rsidRPr="00BD25BA" w:rsidRDefault="004F148A" w:rsidP="008701FE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5040" w:type="dxa"/>
            <w:gridSpan w:val="2"/>
            <w:shd w:val="clear" w:color="auto" w:fill="FFFFFF" w:themeFill="background1"/>
            <w:vAlign w:val="center"/>
          </w:tcPr>
          <w:p w14:paraId="4FF4A6DD" w14:textId="30AB7202" w:rsidR="004F148A" w:rsidRPr="00BD25BA" w:rsidRDefault="004F148A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 xml:space="preserve">TPT regimens and dosages for children and adolescents </w:t>
            </w:r>
          </w:p>
        </w:tc>
        <w:tc>
          <w:tcPr>
            <w:tcW w:w="1116" w:type="dxa"/>
            <w:shd w:val="clear" w:color="auto" w:fill="FFFFFF" w:themeFill="background1"/>
            <w:vAlign w:val="center"/>
          </w:tcPr>
          <w:p w14:paraId="77B24C44" w14:textId="5AC5C5A3" w:rsidR="004F148A" w:rsidRPr="00BD25BA" w:rsidRDefault="004F148A" w:rsidP="008701FE">
            <w:pPr>
              <w:shd w:val="clear" w:color="auto" w:fill="FFFFFF" w:themeFill="background1"/>
              <w:spacing w:before="0" w:after="0" w:line="240" w:lineRule="auto"/>
              <w:jc w:val="center"/>
              <w:rPr>
                <w:rFonts w:eastAsia="MS Gothic" w:cstheme="minorHAnsi"/>
              </w:rPr>
            </w:pPr>
            <w:r w:rsidRPr="00BD25BA">
              <w:rPr>
                <w:rFonts w:eastAsia="MS Gothic" w:cstheme="minorHAnsi"/>
              </w:rPr>
              <w:t>N/A</w:t>
            </w:r>
          </w:p>
        </w:tc>
        <w:tc>
          <w:tcPr>
            <w:tcW w:w="1314" w:type="dxa"/>
            <w:shd w:val="clear" w:color="auto" w:fill="FFFFFF" w:themeFill="background1"/>
            <w:vAlign w:val="center"/>
          </w:tcPr>
          <w:p w14:paraId="0E24C0B2" w14:textId="703BE517" w:rsidR="004F148A" w:rsidRPr="00BD25BA" w:rsidRDefault="00727F7C" w:rsidP="008701FE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-177357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48A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-19955582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33012709" w14:textId="44D08C41" w:rsidR="004F148A" w:rsidRPr="00BD25BA" w:rsidRDefault="004F148A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701FE" w:rsidRPr="00BD25BA" w14:paraId="5B55FF96" w14:textId="77777777" w:rsidTr="00727F7C">
        <w:trPr>
          <w:trHeight w:val="314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14:paraId="4C565D8E" w14:textId="77777777" w:rsidR="004F148A" w:rsidRPr="00BD25BA" w:rsidRDefault="004F148A" w:rsidP="008701FE">
            <w:pPr>
              <w:shd w:val="clear" w:color="auto" w:fill="FFFFFF" w:themeFill="background1"/>
              <w:spacing w:before="0" w:after="0" w:line="240" w:lineRule="auto"/>
              <w:jc w:val="center"/>
            </w:pPr>
          </w:p>
        </w:tc>
        <w:tc>
          <w:tcPr>
            <w:tcW w:w="5040" w:type="dxa"/>
            <w:gridSpan w:val="2"/>
            <w:shd w:val="clear" w:color="auto" w:fill="FFFFFF" w:themeFill="background1"/>
            <w:vAlign w:val="center"/>
          </w:tcPr>
          <w:p w14:paraId="284FFFEE" w14:textId="609ADD85" w:rsidR="004F148A" w:rsidRPr="00BD25BA" w:rsidRDefault="004F148A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>Monitoring, managing, and reporting adverse events for children and adolescents receiving TPT</w:t>
            </w:r>
          </w:p>
        </w:tc>
        <w:tc>
          <w:tcPr>
            <w:tcW w:w="1116" w:type="dxa"/>
            <w:shd w:val="clear" w:color="auto" w:fill="FFFFFF" w:themeFill="background1"/>
            <w:vAlign w:val="center"/>
          </w:tcPr>
          <w:p w14:paraId="201A2428" w14:textId="3031325A" w:rsidR="004F148A" w:rsidRPr="00BD25BA" w:rsidRDefault="004F148A" w:rsidP="008701FE">
            <w:pPr>
              <w:shd w:val="clear" w:color="auto" w:fill="FFFFFF" w:themeFill="background1"/>
              <w:spacing w:before="0" w:after="0" w:line="240" w:lineRule="auto"/>
              <w:jc w:val="center"/>
            </w:pPr>
            <w:r w:rsidRPr="00BD25BA">
              <w:rPr>
                <w:rFonts w:eastAsia="MS Gothic" w:cstheme="minorHAnsi"/>
              </w:rPr>
              <w:t>N/A</w:t>
            </w:r>
          </w:p>
        </w:tc>
        <w:tc>
          <w:tcPr>
            <w:tcW w:w="1314" w:type="dxa"/>
            <w:shd w:val="clear" w:color="auto" w:fill="FFFFFF" w:themeFill="background1"/>
            <w:vAlign w:val="center"/>
          </w:tcPr>
          <w:p w14:paraId="25E9CC14" w14:textId="6A6563E9" w:rsidR="004F148A" w:rsidRPr="00BD25BA" w:rsidRDefault="00727F7C" w:rsidP="008701FE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127512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48A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-1157148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1546E1ED" w14:textId="4EB6CAD8" w:rsidR="004F148A" w:rsidRPr="00BD25BA" w:rsidRDefault="004F148A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F148A" w:rsidRPr="00BD25BA" w14:paraId="240AA979" w14:textId="77777777" w:rsidTr="00727F7C">
        <w:trPr>
          <w:trHeight w:val="314"/>
        </w:trPr>
        <w:tc>
          <w:tcPr>
            <w:tcW w:w="1620" w:type="dxa"/>
            <w:vMerge/>
            <w:shd w:val="clear" w:color="auto" w:fill="FFFFFF" w:themeFill="background1"/>
            <w:vAlign w:val="center"/>
          </w:tcPr>
          <w:p w14:paraId="6A04271F" w14:textId="77777777" w:rsidR="004F148A" w:rsidRPr="00BD25BA" w:rsidRDefault="004F148A" w:rsidP="008701FE">
            <w:pPr>
              <w:shd w:val="clear" w:color="auto" w:fill="FFFFFF" w:themeFill="background1"/>
              <w:spacing w:before="0" w:after="0" w:line="240" w:lineRule="auto"/>
              <w:jc w:val="center"/>
            </w:pPr>
          </w:p>
        </w:tc>
        <w:tc>
          <w:tcPr>
            <w:tcW w:w="5040" w:type="dxa"/>
            <w:gridSpan w:val="2"/>
            <w:shd w:val="clear" w:color="auto" w:fill="FFFFFF" w:themeFill="background1"/>
            <w:vAlign w:val="center"/>
          </w:tcPr>
          <w:p w14:paraId="3C5DC500" w14:textId="4508F86E" w:rsidR="004F148A" w:rsidRPr="00BD25BA" w:rsidRDefault="004F148A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 xml:space="preserve">Integration of TPT services with family and community-centered strategies </w:t>
            </w:r>
          </w:p>
        </w:tc>
        <w:tc>
          <w:tcPr>
            <w:tcW w:w="1116" w:type="dxa"/>
            <w:shd w:val="clear" w:color="auto" w:fill="FFFFFF" w:themeFill="background1"/>
            <w:vAlign w:val="center"/>
          </w:tcPr>
          <w:p w14:paraId="745B6AB0" w14:textId="042F7AD7" w:rsidR="004F148A" w:rsidRPr="00BD25BA" w:rsidRDefault="004F148A" w:rsidP="008701FE">
            <w:pPr>
              <w:shd w:val="clear" w:color="auto" w:fill="FFFFFF" w:themeFill="background1"/>
              <w:spacing w:before="0" w:after="0" w:line="240" w:lineRule="auto"/>
              <w:jc w:val="center"/>
              <w:rPr>
                <w:rFonts w:eastAsia="MS Gothic" w:cstheme="minorHAnsi"/>
              </w:rPr>
            </w:pPr>
            <w:r w:rsidRPr="00BD25BA">
              <w:rPr>
                <w:rFonts w:eastAsia="MS Gothic" w:cstheme="minorHAnsi"/>
              </w:rPr>
              <w:t>N/A</w:t>
            </w:r>
          </w:p>
        </w:tc>
        <w:tc>
          <w:tcPr>
            <w:tcW w:w="1314" w:type="dxa"/>
            <w:shd w:val="clear" w:color="auto" w:fill="FFFFFF" w:themeFill="background1"/>
            <w:vAlign w:val="center"/>
          </w:tcPr>
          <w:p w14:paraId="7218CC09" w14:textId="2C884CA5" w:rsidR="004F148A" w:rsidRPr="00BD25BA" w:rsidRDefault="00727F7C" w:rsidP="008701FE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-29213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48A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-1978600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3C5856E7" w14:textId="03F114CF" w:rsidR="004F148A" w:rsidRPr="00BD25BA" w:rsidRDefault="004F148A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F148A" w:rsidRPr="00BD25BA" w14:paraId="34FA7B83" w14:textId="77777777" w:rsidTr="00727F7C">
        <w:trPr>
          <w:trHeight w:val="314"/>
        </w:trPr>
        <w:tc>
          <w:tcPr>
            <w:tcW w:w="1620" w:type="dxa"/>
            <w:shd w:val="clear" w:color="auto" w:fill="FFFFFF" w:themeFill="background1"/>
            <w:vAlign w:val="center"/>
          </w:tcPr>
          <w:p w14:paraId="37DF5F27" w14:textId="245C166E" w:rsidR="004F148A" w:rsidRPr="00BD25BA" w:rsidRDefault="004F148A" w:rsidP="008701FE">
            <w:pPr>
              <w:shd w:val="clear" w:color="auto" w:fill="FFFFFF" w:themeFill="background1"/>
              <w:spacing w:before="0" w:after="0" w:line="240" w:lineRule="auto"/>
              <w:jc w:val="center"/>
            </w:pPr>
            <w:r w:rsidRPr="00BD25BA">
              <w:rPr>
                <w:b/>
                <w:bCs/>
                <w:color w:val="2F5496" w:themeColor="accent1" w:themeShade="BF"/>
              </w:rPr>
              <w:t>Child and adolescent drug-resistant TB</w:t>
            </w:r>
          </w:p>
        </w:tc>
        <w:tc>
          <w:tcPr>
            <w:tcW w:w="5040" w:type="dxa"/>
            <w:gridSpan w:val="2"/>
            <w:shd w:val="clear" w:color="auto" w:fill="FFFFFF" w:themeFill="background1"/>
            <w:vAlign w:val="center"/>
          </w:tcPr>
          <w:p w14:paraId="0F523130" w14:textId="3144F9C8" w:rsidR="004F148A" w:rsidRPr="00BD25BA" w:rsidRDefault="004F148A" w:rsidP="008701FE">
            <w:pPr>
              <w:shd w:val="clear" w:color="auto" w:fill="FFFFFF" w:themeFill="background1"/>
              <w:spacing w:before="0" w:after="0" w:line="240" w:lineRule="auto"/>
            </w:pPr>
            <w:r w:rsidRPr="00BD25BA">
              <w:t>Regimens and dosages for children and adolescents diagnosed with DR- TB</w:t>
            </w:r>
          </w:p>
        </w:tc>
        <w:tc>
          <w:tcPr>
            <w:tcW w:w="1116" w:type="dxa"/>
            <w:shd w:val="clear" w:color="auto" w:fill="FFFFFF" w:themeFill="background1"/>
            <w:vAlign w:val="center"/>
          </w:tcPr>
          <w:p w14:paraId="5F35C5FE" w14:textId="4856DECC" w:rsidR="004F148A" w:rsidRPr="00BD25BA" w:rsidRDefault="004F148A" w:rsidP="008701FE">
            <w:pPr>
              <w:shd w:val="clear" w:color="auto" w:fill="FFFFFF" w:themeFill="background1"/>
              <w:spacing w:before="0" w:after="0" w:line="240" w:lineRule="auto"/>
              <w:jc w:val="center"/>
            </w:pPr>
            <w:r w:rsidRPr="00BD25BA">
              <w:rPr>
                <w:rFonts w:eastAsia="MS Gothic" w:cstheme="minorHAnsi"/>
              </w:rPr>
              <w:t>N/A</w:t>
            </w:r>
          </w:p>
        </w:tc>
        <w:tc>
          <w:tcPr>
            <w:tcW w:w="1314" w:type="dxa"/>
            <w:shd w:val="clear" w:color="auto" w:fill="FFFFFF" w:themeFill="background1"/>
            <w:vAlign w:val="center"/>
          </w:tcPr>
          <w:p w14:paraId="2CF98D06" w14:textId="405F60A5" w:rsidR="004F148A" w:rsidRPr="00BD25BA" w:rsidRDefault="00727F7C" w:rsidP="008701FE">
            <w:pPr>
              <w:shd w:val="clear" w:color="auto" w:fill="FFFFFF" w:themeFill="background1"/>
              <w:spacing w:before="0" w:after="0" w:line="240" w:lineRule="auto"/>
              <w:jc w:val="center"/>
              <w:rPr>
                <w:rFonts w:eastAsia="MS Gothic" w:cstheme="minorHAnsi"/>
              </w:rPr>
            </w:pPr>
            <w:sdt>
              <w:sdtPr>
                <w:id w:val="-843319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48A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1933009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FFFFFF" w:themeFill="background1"/>
                <w:vAlign w:val="center"/>
              </w:tcPr>
              <w:p w14:paraId="7CA3DA4B" w14:textId="628D0E97" w:rsidR="004F148A" w:rsidRPr="00BD25BA" w:rsidRDefault="004F148A" w:rsidP="008701FE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50476" w:rsidRPr="00BD25BA" w14:paraId="76DE3FBD" w14:textId="77777777" w:rsidTr="00727F7C">
        <w:tblPrEx>
          <w:shd w:val="clear" w:color="auto" w:fill="auto"/>
        </w:tblPrEx>
        <w:tc>
          <w:tcPr>
            <w:tcW w:w="1620" w:type="dxa"/>
            <w:vMerge w:val="restart"/>
            <w:shd w:val="clear" w:color="auto" w:fill="auto"/>
            <w:vAlign w:val="center"/>
          </w:tcPr>
          <w:p w14:paraId="3B0E005A" w14:textId="77777777" w:rsidR="00A50476" w:rsidRPr="00BD25BA" w:rsidRDefault="00A50476" w:rsidP="00C870AC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  <w:r w:rsidRPr="00BD25BA">
              <w:rPr>
                <w:b/>
                <w:bCs/>
                <w:color w:val="2F5496" w:themeColor="accent1" w:themeShade="BF"/>
              </w:rPr>
              <w:t>Child and adolescent TB diagnosis</w:t>
            </w:r>
          </w:p>
        </w:tc>
        <w:tc>
          <w:tcPr>
            <w:tcW w:w="1350" w:type="dxa"/>
            <w:vMerge w:val="restart"/>
            <w:shd w:val="clear" w:color="auto" w:fill="auto"/>
            <w:vAlign w:val="center"/>
          </w:tcPr>
          <w:p w14:paraId="233049CC" w14:textId="77777777" w:rsidR="00A50476" w:rsidRPr="00BD25BA" w:rsidRDefault="00A50476" w:rsidP="00C870AC">
            <w:pPr>
              <w:shd w:val="clear" w:color="auto" w:fill="FFFFFF" w:themeFill="background1"/>
              <w:spacing w:before="0" w:after="0" w:line="240" w:lineRule="auto"/>
            </w:pPr>
            <w:r>
              <w:t>C</w:t>
            </w:r>
            <w:r w:rsidRPr="00BD25BA">
              <w:t>ontact investigation</w:t>
            </w:r>
          </w:p>
        </w:tc>
        <w:tc>
          <w:tcPr>
            <w:tcW w:w="3690" w:type="dxa"/>
            <w:shd w:val="clear" w:color="auto" w:fill="auto"/>
          </w:tcPr>
          <w:p w14:paraId="0E8BED6E" w14:textId="77777777" w:rsidR="00A50476" w:rsidRPr="00BD25BA" w:rsidRDefault="00A50476" w:rsidP="00C870AC">
            <w:pPr>
              <w:shd w:val="clear" w:color="auto" w:fill="FFFFFF" w:themeFill="background1"/>
              <w:spacing w:before="0" w:after="0" w:line="240" w:lineRule="auto"/>
            </w:pPr>
            <w:r w:rsidRPr="00BD25BA">
              <w:t>Listing and screening contacts</w:t>
            </w:r>
          </w:p>
        </w:tc>
        <w:tc>
          <w:tcPr>
            <w:tcW w:w="1116" w:type="dxa"/>
            <w:shd w:val="clear" w:color="auto" w:fill="auto"/>
            <w:vAlign w:val="center"/>
          </w:tcPr>
          <w:p w14:paraId="29205207" w14:textId="77777777" w:rsidR="00A50476" w:rsidRPr="00BD25BA" w:rsidRDefault="00A50476" w:rsidP="00C870AC">
            <w:pPr>
              <w:shd w:val="clear" w:color="auto" w:fill="FFFFFF" w:themeFill="background1"/>
              <w:spacing w:before="0" w:after="0" w:line="240" w:lineRule="auto"/>
              <w:jc w:val="center"/>
            </w:pPr>
            <w:r w:rsidRPr="00BD25BA">
              <w:rPr>
                <w:rFonts w:eastAsia="MS Gothic" w:cstheme="minorHAnsi"/>
              </w:rPr>
              <w:t>N/A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57F7B1CE" w14:textId="77777777" w:rsidR="00A50476" w:rsidRPr="00BD25BA" w:rsidRDefault="00727F7C" w:rsidP="00C870AC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-1334525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476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-19198584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auto"/>
                <w:vAlign w:val="center"/>
              </w:tcPr>
              <w:p w14:paraId="546D0ED1" w14:textId="77777777" w:rsidR="00A50476" w:rsidRPr="00BD25BA" w:rsidRDefault="00A50476" w:rsidP="00C870AC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50476" w:rsidRPr="00BD25BA" w14:paraId="5436148A" w14:textId="77777777" w:rsidTr="00727F7C">
        <w:tblPrEx>
          <w:shd w:val="clear" w:color="auto" w:fill="auto"/>
        </w:tblPrEx>
        <w:tc>
          <w:tcPr>
            <w:tcW w:w="1620" w:type="dxa"/>
            <w:vMerge/>
            <w:shd w:val="clear" w:color="auto" w:fill="auto"/>
            <w:vAlign w:val="center"/>
          </w:tcPr>
          <w:p w14:paraId="4740315E" w14:textId="77777777" w:rsidR="00A50476" w:rsidRPr="00BD25BA" w:rsidRDefault="00A50476" w:rsidP="00C870AC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04B2B8CC" w14:textId="77777777" w:rsidR="00A50476" w:rsidRPr="00BD25BA" w:rsidRDefault="00A50476" w:rsidP="00C870AC">
            <w:pPr>
              <w:shd w:val="clear" w:color="auto" w:fill="FFFFFF" w:themeFill="background1"/>
              <w:spacing w:before="0" w:after="0" w:line="240" w:lineRule="auto"/>
            </w:pPr>
          </w:p>
        </w:tc>
        <w:tc>
          <w:tcPr>
            <w:tcW w:w="3690" w:type="dxa"/>
            <w:shd w:val="clear" w:color="auto" w:fill="auto"/>
          </w:tcPr>
          <w:p w14:paraId="57680ED3" w14:textId="77777777" w:rsidR="00A50476" w:rsidRPr="00BD25BA" w:rsidRDefault="00A50476" w:rsidP="00C870AC">
            <w:pPr>
              <w:shd w:val="clear" w:color="auto" w:fill="FFFFFF" w:themeFill="background1"/>
              <w:spacing w:before="0" w:after="0" w:line="240" w:lineRule="auto"/>
            </w:pPr>
            <w:r w:rsidRPr="00BD25BA">
              <w:t>Referral for further investigations</w:t>
            </w:r>
          </w:p>
        </w:tc>
        <w:tc>
          <w:tcPr>
            <w:tcW w:w="1116" w:type="dxa"/>
            <w:shd w:val="clear" w:color="auto" w:fill="auto"/>
            <w:vAlign w:val="center"/>
          </w:tcPr>
          <w:p w14:paraId="4E0D8EA4" w14:textId="77777777" w:rsidR="00A50476" w:rsidRPr="00BD25BA" w:rsidRDefault="00A50476" w:rsidP="00C870AC">
            <w:pPr>
              <w:shd w:val="clear" w:color="auto" w:fill="FFFFFF" w:themeFill="background1"/>
              <w:spacing w:before="0" w:after="0" w:line="240" w:lineRule="auto"/>
              <w:jc w:val="center"/>
              <w:rPr>
                <w:rFonts w:eastAsia="MS Gothic" w:cstheme="minorHAnsi"/>
              </w:rPr>
            </w:pPr>
            <w:r w:rsidRPr="00BD25BA">
              <w:rPr>
                <w:rFonts w:eastAsia="MS Gothic" w:cstheme="minorHAnsi"/>
              </w:rPr>
              <w:t>N/A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7926092F" w14:textId="77777777" w:rsidR="00A50476" w:rsidRPr="00BD25BA" w:rsidRDefault="00727F7C" w:rsidP="00C870AC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-729303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476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-1571422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auto"/>
                <w:vAlign w:val="center"/>
              </w:tcPr>
              <w:p w14:paraId="433B4796" w14:textId="77777777" w:rsidR="00A50476" w:rsidRPr="00BD25BA" w:rsidRDefault="00A50476" w:rsidP="00C870AC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50476" w:rsidRPr="00BD25BA" w14:paraId="04C07532" w14:textId="77777777" w:rsidTr="00727F7C">
        <w:tblPrEx>
          <w:shd w:val="clear" w:color="auto" w:fill="auto"/>
        </w:tblPrEx>
        <w:tc>
          <w:tcPr>
            <w:tcW w:w="1620" w:type="dxa"/>
            <w:vMerge/>
            <w:shd w:val="clear" w:color="auto" w:fill="auto"/>
            <w:vAlign w:val="center"/>
          </w:tcPr>
          <w:p w14:paraId="39BEE42D" w14:textId="77777777" w:rsidR="00A50476" w:rsidRPr="00BD25BA" w:rsidRDefault="00A50476" w:rsidP="00C870AC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6B44575B" w14:textId="77777777" w:rsidR="00A50476" w:rsidRPr="00BD25BA" w:rsidRDefault="00A50476" w:rsidP="00C870AC">
            <w:pPr>
              <w:shd w:val="clear" w:color="auto" w:fill="FFFFFF" w:themeFill="background1"/>
              <w:spacing w:before="0" w:after="0" w:line="240" w:lineRule="auto"/>
            </w:pPr>
          </w:p>
        </w:tc>
        <w:tc>
          <w:tcPr>
            <w:tcW w:w="3690" w:type="dxa"/>
            <w:shd w:val="clear" w:color="auto" w:fill="auto"/>
          </w:tcPr>
          <w:p w14:paraId="37D82310" w14:textId="77777777" w:rsidR="00A50476" w:rsidRPr="00BD25BA" w:rsidRDefault="00A50476" w:rsidP="00C870AC">
            <w:pPr>
              <w:shd w:val="clear" w:color="auto" w:fill="FFFFFF" w:themeFill="background1"/>
              <w:spacing w:before="0" w:after="0" w:line="240" w:lineRule="auto"/>
            </w:pPr>
            <w:r w:rsidRPr="00BD25BA">
              <w:t>Offering TB treatment or TPT</w:t>
            </w:r>
          </w:p>
        </w:tc>
        <w:tc>
          <w:tcPr>
            <w:tcW w:w="1116" w:type="dxa"/>
            <w:shd w:val="clear" w:color="auto" w:fill="auto"/>
            <w:vAlign w:val="center"/>
          </w:tcPr>
          <w:p w14:paraId="79C5F0F4" w14:textId="77777777" w:rsidR="00A50476" w:rsidRPr="00BD25BA" w:rsidRDefault="00A50476" w:rsidP="00C870AC">
            <w:pPr>
              <w:shd w:val="clear" w:color="auto" w:fill="FFFFFF" w:themeFill="background1"/>
              <w:spacing w:before="0" w:after="0" w:line="240" w:lineRule="auto"/>
              <w:jc w:val="center"/>
              <w:rPr>
                <w:rFonts w:eastAsia="MS Gothic" w:cstheme="minorHAnsi"/>
              </w:rPr>
            </w:pPr>
            <w:r w:rsidRPr="00BD25BA">
              <w:rPr>
                <w:rFonts w:eastAsia="MS Gothic" w:cstheme="minorHAnsi"/>
              </w:rPr>
              <w:t>N/A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39B9C02B" w14:textId="77777777" w:rsidR="00A50476" w:rsidRPr="00BD25BA" w:rsidRDefault="00727F7C" w:rsidP="00C870AC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1466631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476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-2016151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auto"/>
                <w:vAlign w:val="center"/>
              </w:tcPr>
              <w:p w14:paraId="260E1175" w14:textId="77777777" w:rsidR="00A50476" w:rsidRPr="00BD25BA" w:rsidRDefault="00A50476" w:rsidP="00C870AC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50476" w:rsidRPr="00BD25BA" w14:paraId="19995977" w14:textId="77777777" w:rsidTr="00727F7C">
        <w:tblPrEx>
          <w:shd w:val="clear" w:color="auto" w:fill="auto"/>
        </w:tblPrEx>
        <w:tc>
          <w:tcPr>
            <w:tcW w:w="1620" w:type="dxa"/>
            <w:vMerge/>
            <w:shd w:val="clear" w:color="auto" w:fill="auto"/>
            <w:vAlign w:val="center"/>
          </w:tcPr>
          <w:p w14:paraId="665CC1C6" w14:textId="77777777" w:rsidR="00A50476" w:rsidRPr="00BD25BA" w:rsidRDefault="00A50476" w:rsidP="00C870AC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0F82B521" w14:textId="77777777" w:rsidR="00A50476" w:rsidRPr="00BD25BA" w:rsidRDefault="00A50476" w:rsidP="00C870AC">
            <w:pPr>
              <w:shd w:val="clear" w:color="auto" w:fill="FFFFFF" w:themeFill="background1"/>
              <w:spacing w:before="0" w:after="0" w:line="240" w:lineRule="auto"/>
            </w:pPr>
          </w:p>
        </w:tc>
        <w:tc>
          <w:tcPr>
            <w:tcW w:w="3690" w:type="dxa"/>
            <w:shd w:val="clear" w:color="auto" w:fill="auto"/>
          </w:tcPr>
          <w:p w14:paraId="246B718E" w14:textId="77777777" w:rsidR="00A50476" w:rsidRPr="00BD25BA" w:rsidRDefault="00A50476" w:rsidP="00C870AC">
            <w:pPr>
              <w:shd w:val="clear" w:color="auto" w:fill="FFFFFF" w:themeFill="background1"/>
              <w:spacing w:before="0" w:after="0" w:line="240" w:lineRule="auto"/>
            </w:pPr>
            <w:r w:rsidRPr="00BD25BA">
              <w:t>Reverse contact investigation (if child is index case)</w:t>
            </w:r>
          </w:p>
        </w:tc>
        <w:tc>
          <w:tcPr>
            <w:tcW w:w="1116" w:type="dxa"/>
            <w:shd w:val="clear" w:color="auto" w:fill="auto"/>
            <w:vAlign w:val="center"/>
          </w:tcPr>
          <w:p w14:paraId="48F021C3" w14:textId="77777777" w:rsidR="00A50476" w:rsidRPr="00BD25BA" w:rsidRDefault="00A50476" w:rsidP="00C870AC">
            <w:pPr>
              <w:shd w:val="clear" w:color="auto" w:fill="FFFFFF" w:themeFill="background1"/>
              <w:spacing w:before="0" w:after="0" w:line="240" w:lineRule="auto"/>
              <w:jc w:val="center"/>
              <w:rPr>
                <w:rFonts w:eastAsia="MS Gothic" w:cstheme="minorHAnsi"/>
              </w:rPr>
            </w:pPr>
            <w:r w:rsidRPr="00BD25BA">
              <w:rPr>
                <w:rFonts w:eastAsia="MS Gothic" w:cstheme="minorHAnsi"/>
              </w:rPr>
              <w:t>N/A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3F4C1320" w14:textId="77777777" w:rsidR="00A50476" w:rsidRPr="00BD25BA" w:rsidRDefault="00727F7C" w:rsidP="00C870AC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-282275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476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1008026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auto"/>
                <w:vAlign w:val="center"/>
              </w:tcPr>
              <w:p w14:paraId="648691EF" w14:textId="77777777" w:rsidR="00A50476" w:rsidRPr="00BD25BA" w:rsidRDefault="00A50476" w:rsidP="00C870AC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50476" w:rsidRPr="00BD25BA" w14:paraId="504ABB8E" w14:textId="77777777" w:rsidTr="00727F7C">
        <w:tblPrEx>
          <w:shd w:val="clear" w:color="auto" w:fill="auto"/>
        </w:tblPrEx>
        <w:tc>
          <w:tcPr>
            <w:tcW w:w="1620" w:type="dxa"/>
            <w:vMerge/>
            <w:shd w:val="clear" w:color="auto" w:fill="auto"/>
            <w:vAlign w:val="center"/>
          </w:tcPr>
          <w:p w14:paraId="2B09E354" w14:textId="77777777" w:rsidR="00A50476" w:rsidRPr="00BD25BA" w:rsidRDefault="00A50476" w:rsidP="00C870AC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5040" w:type="dxa"/>
            <w:gridSpan w:val="2"/>
            <w:shd w:val="clear" w:color="auto" w:fill="auto"/>
            <w:vAlign w:val="center"/>
          </w:tcPr>
          <w:p w14:paraId="3562D0BA" w14:textId="77777777" w:rsidR="00A50476" w:rsidRPr="00BD25BA" w:rsidRDefault="00A50476" w:rsidP="00C870AC">
            <w:pPr>
              <w:shd w:val="clear" w:color="auto" w:fill="FFFFFF" w:themeFill="background1"/>
              <w:spacing w:before="0" w:after="0" w:line="240" w:lineRule="auto"/>
            </w:pPr>
            <w:r w:rsidRPr="00BD25BA">
              <w:t xml:space="preserve">Diagnostic algorithm for children </w:t>
            </w:r>
          </w:p>
        </w:tc>
        <w:tc>
          <w:tcPr>
            <w:tcW w:w="1116" w:type="dxa"/>
            <w:shd w:val="clear" w:color="auto" w:fill="auto"/>
            <w:vAlign w:val="center"/>
          </w:tcPr>
          <w:p w14:paraId="2AEE46CA" w14:textId="77777777" w:rsidR="00A50476" w:rsidRPr="00BD25BA" w:rsidRDefault="00A50476" w:rsidP="00C870AC">
            <w:pPr>
              <w:shd w:val="clear" w:color="auto" w:fill="FFFFFF" w:themeFill="background1"/>
              <w:spacing w:before="0" w:after="0" w:line="240" w:lineRule="auto"/>
              <w:jc w:val="center"/>
            </w:pPr>
            <w:r w:rsidRPr="00BD25BA">
              <w:rPr>
                <w:rFonts w:eastAsia="MS Gothic" w:cstheme="minorHAnsi"/>
              </w:rPr>
              <w:t>N/A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21E7759" w14:textId="77777777" w:rsidR="00A50476" w:rsidRPr="00BD25BA" w:rsidRDefault="00727F7C" w:rsidP="00C870AC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326721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476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-1316103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8" w:type="dxa"/>
                <w:shd w:val="clear" w:color="auto" w:fill="auto"/>
                <w:vAlign w:val="center"/>
              </w:tcPr>
              <w:p w14:paraId="35D53B25" w14:textId="77777777" w:rsidR="00A50476" w:rsidRPr="00BD25BA" w:rsidRDefault="00A50476" w:rsidP="00C870AC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Y="93"/>
        <w:tblW w:w="10165" w:type="dxa"/>
        <w:tblLook w:val="04A0" w:firstRow="1" w:lastRow="0" w:firstColumn="1" w:lastColumn="0" w:noHBand="0" w:noVBand="1"/>
      </w:tblPr>
      <w:tblGrid>
        <w:gridCol w:w="1620"/>
        <w:gridCol w:w="4945"/>
        <w:gridCol w:w="1170"/>
        <w:gridCol w:w="1260"/>
        <w:gridCol w:w="1170"/>
      </w:tblGrid>
      <w:tr w:rsidR="00A50476" w:rsidRPr="00BD25BA" w14:paraId="191E8A01" w14:textId="77777777" w:rsidTr="00A50476">
        <w:tc>
          <w:tcPr>
            <w:tcW w:w="1620" w:type="dxa"/>
            <w:vMerge w:val="restart"/>
            <w:shd w:val="clear" w:color="auto" w:fill="auto"/>
            <w:vAlign w:val="center"/>
          </w:tcPr>
          <w:p w14:paraId="4CD0E020" w14:textId="77777777" w:rsidR="00A50476" w:rsidRPr="00BD25BA" w:rsidRDefault="00A50476" w:rsidP="00A50476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  <w:r w:rsidRPr="00BD25BA">
              <w:rPr>
                <w:b/>
                <w:bCs/>
                <w:color w:val="2F5496" w:themeColor="accent1" w:themeShade="BF"/>
              </w:rPr>
              <w:lastRenderedPageBreak/>
              <w:t xml:space="preserve">Child and adolescent TB </w:t>
            </w:r>
            <w:r>
              <w:rPr>
                <w:b/>
                <w:bCs/>
                <w:color w:val="2F5496" w:themeColor="accent1" w:themeShade="BF"/>
              </w:rPr>
              <w:t xml:space="preserve">treatment </w:t>
            </w:r>
          </w:p>
        </w:tc>
        <w:tc>
          <w:tcPr>
            <w:tcW w:w="4945" w:type="dxa"/>
            <w:shd w:val="clear" w:color="auto" w:fill="auto"/>
            <w:vAlign w:val="center"/>
          </w:tcPr>
          <w:p w14:paraId="04330F6F" w14:textId="77777777" w:rsidR="00A50476" w:rsidRPr="00BD25BA" w:rsidRDefault="00A50476" w:rsidP="00A50476">
            <w:pPr>
              <w:shd w:val="clear" w:color="auto" w:fill="FFFFFF" w:themeFill="background1"/>
              <w:spacing w:before="0" w:after="0" w:line="240" w:lineRule="auto"/>
            </w:pPr>
            <w:r w:rsidRPr="00BD25BA">
              <w:t>Regimens and dosages for treating TB (including CLHIV)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35E3C6B4" w14:textId="77777777" w:rsidR="00A50476" w:rsidRPr="00BD25BA" w:rsidRDefault="00A50476" w:rsidP="00A50476">
            <w:pPr>
              <w:shd w:val="clear" w:color="auto" w:fill="FFFFFF" w:themeFill="background1"/>
              <w:spacing w:before="0" w:after="0" w:line="240" w:lineRule="auto"/>
              <w:jc w:val="center"/>
            </w:pPr>
            <w:r w:rsidRPr="00BD25BA">
              <w:rPr>
                <w:rFonts w:eastAsia="MS Gothic" w:cstheme="minorHAnsi"/>
              </w:rPr>
              <w:t>N/A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E4AB5C3" w14:textId="77777777" w:rsidR="00A50476" w:rsidRPr="00BD25BA" w:rsidRDefault="00727F7C" w:rsidP="00A50476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-1314407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476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97848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auto"/>
                <w:vAlign w:val="center"/>
              </w:tcPr>
              <w:p w14:paraId="132BF9E5" w14:textId="77777777" w:rsidR="00A50476" w:rsidRPr="00BD25BA" w:rsidRDefault="00A50476" w:rsidP="00A50476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50476" w:rsidRPr="00BD25BA" w14:paraId="2C2A7B9E" w14:textId="77777777" w:rsidTr="00A50476">
        <w:tc>
          <w:tcPr>
            <w:tcW w:w="1620" w:type="dxa"/>
            <w:vMerge/>
            <w:shd w:val="clear" w:color="auto" w:fill="auto"/>
            <w:vAlign w:val="center"/>
          </w:tcPr>
          <w:p w14:paraId="43A10A9A" w14:textId="77777777" w:rsidR="00A50476" w:rsidRPr="00BD25BA" w:rsidRDefault="00A50476" w:rsidP="00A50476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4945" w:type="dxa"/>
            <w:shd w:val="clear" w:color="auto" w:fill="auto"/>
            <w:vAlign w:val="center"/>
          </w:tcPr>
          <w:p w14:paraId="14207F4E" w14:textId="77777777" w:rsidR="00A50476" w:rsidRPr="00BD25BA" w:rsidRDefault="00A50476" w:rsidP="00A50476">
            <w:pPr>
              <w:shd w:val="clear" w:color="auto" w:fill="FFFFFF" w:themeFill="background1"/>
              <w:spacing w:before="0" w:after="0" w:line="240" w:lineRule="auto"/>
            </w:pPr>
            <w:r w:rsidRPr="00BD25BA">
              <w:t>Monitoring, managing, and reporting adverse events for children and adolescents being treated for TB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3DC08025" w14:textId="77777777" w:rsidR="00A50476" w:rsidRPr="00BD25BA" w:rsidRDefault="00A50476" w:rsidP="00A50476">
            <w:pPr>
              <w:shd w:val="clear" w:color="auto" w:fill="FFFFFF" w:themeFill="background1"/>
              <w:spacing w:before="0" w:after="0" w:line="240" w:lineRule="auto"/>
              <w:jc w:val="center"/>
            </w:pPr>
            <w:r w:rsidRPr="00BD25BA">
              <w:rPr>
                <w:rFonts w:eastAsia="MS Gothic" w:cstheme="minorHAnsi"/>
              </w:rPr>
              <w:t>N/A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D00D6BF" w14:textId="77777777" w:rsidR="00A50476" w:rsidRPr="00BD25BA" w:rsidRDefault="00727F7C" w:rsidP="00A50476">
            <w:pPr>
              <w:shd w:val="clear" w:color="auto" w:fill="FFFFFF" w:themeFill="background1"/>
              <w:spacing w:before="0" w:after="0" w:line="240" w:lineRule="auto"/>
              <w:jc w:val="center"/>
              <w:rPr>
                <w:rFonts w:eastAsia="MS Gothic" w:cstheme="minorHAnsi"/>
              </w:rPr>
            </w:pPr>
            <w:sdt>
              <w:sdtPr>
                <w:id w:val="1440792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476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2133048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auto"/>
                <w:vAlign w:val="center"/>
              </w:tcPr>
              <w:p w14:paraId="443B25EB" w14:textId="77777777" w:rsidR="00A50476" w:rsidRPr="00BD25BA" w:rsidRDefault="00A50476" w:rsidP="00A50476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50476" w:rsidRPr="00BD25BA" w14:paraId="67FDE234" w14:textId="77777777" w:rsidTr="00A50476">
        <w:tc>
          <w:tcPr>
            <w:tcW w:w="1620" w:type="dxa"/>
            <w:vMerge/>
            <w:shd w:val="clear" w:color="auto" w:fill="auto"/>
            <w:vAlign w:val="center"/>
          </w:tcPr>
          <w:p w14:paraId="74D52EAB" w14:textId="77777777" w:rsidR="00A50476" w:rsidRPr="00BD25BA" w:rsidRDefault="00A50476" w:rsidP="00A50476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4945" w:type="dxa"/>
            <w:shd w:val="clear" w:color="auto" w:fill="auto"/>
            <w:vAlign w:val="center"/>
          </w:tcPr>
          <w:p w14:paraId="316C40E5" w14:textId="77777777" w:rsidR="00A50476" w:rsidRPr="00BD25BA" w:rsidRDefault="00A50476" w:rsidP="00A50476">
            <w:pPr>
              <w:shd w:val="clear" w:color="auto" w:fill="FFFFFF" w:themeFill="background1"/>
              <w:spacing w:before="0" w:after="0" w:line="240" w:lineRule="auto"/>
            </w:pPr>
            <w:r w:rsidRPr="00BD25BA">
              <w:t>Integration of TB treatment services with family and community-centered strategies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10264E3" w14:textId="77777777" w:rsidR="00A50476" w:rsidRPr="00BD25BA" w:rsidRDefault="00727F7C" w:rsidP="00A50476">
            <w:pPr>
              <w:shd w:val="clear" w:color="auto" w:fill="FFFFFF" w:themeFill="background1"/>
              <w:spacing w:before="0" w:after="0" w:line="240" w:lineRule="auto"/>
              <w:jc w:val="center"/>
              <w:rPr>
                <w:rFonts w:eastAsia="MS Gothic" w:cstheme="minorHAnsi"/>
              </w:rPr>
            </w:pPr>
            <w:sdt>
              <w:sdtPr>
                <w:id w:val="1989826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476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260" w:type="dxa"/>
            <w:shd w:val="clear" w:color="auto" w:fill="auto"/>
            <w:vAlign w:val="center"/>
          </w:tcPr>
          <w:p w14:paraId="73E52E2E" w14:textId="77777777" w:rsidR="00A50476" w:rsidRPr="00BD25BA" w:rsidRDefault="00727F7C" w:rsidP="00A50476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-132945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476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1894228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auto"/>
                <w:vAlign w:val="center"/>
              </w:tcPr>
              <w:p w14:paraId="3A29931F" w14:textId="77777777" w:rsidR="00A50476" w:rsidRPr="00BD25BA" w:rsidRDefault="00A50476" w:rsidP="00A50476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50476" w:rsidRPr="00BD25BA" w14:paraId="61E1789F" w14:textId="77777777" w:rsidTr="00A50476">
        <w:tc>
          <w:tcPr>
            <w:tcW w:w="1620" w:type="dxa"/>
            <w:vMerge w:val="restart"/>
            <w:shd w:val="clear" w:color="auto" w:fill="auto"/>
            <w:vAlign w:val="center"/>
          </w:tcPr>
          <w:p w14:paraId="11DBCBD8" w14:textId="77777777" w:rsidR="00A50476" w:rsidRPr="00BD25BA" w:rsidRDefault="00A50476" w:rsidP="00A50476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  <w:r w:rsidRPr="00BD25BA">
              <w:rPr>
                <w:b/>
                <w:bCs/>
                <w:color w:val="2F5496" w:themeColor="accent1" w:themeShade="BF"/>
              </w:rPr>
              <w:t>Child and adolescent TB social factors</w:t>
            </w:r>
          </w:p>
        </w:tc>
        <w:tc>
          <w:tcPr>
            <w:tcW w:w="4945" w:type="dxa"/>
            <w:shd w:val="clear" w:color="auto" w:fill="auto"/>
            <w:vAlign w:val="center"/>
          </w:tcPr>
          <w:p w14:paraId="3827E6F9" w14:textId="77777777" w:rsidR="00A50476" w:rsidRPr="00BD25BA" w:rsidRDefault="00A50476" w:rsidP="00A50476">
            <w:pPr>
              <w:shd w:val="clear" w:color="auto" w:fill="FFFFFF" w:themeFill="background1"/>
              <w:spacing w:before="0" w:after="0" w:line="240" w:lineRule="auto"/>
            </w:pPr>
            <w:r w:rsidRPr="00BD25BA">
              <w:t>Social protection mechanisms for children and adolescents diagnosed with TB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DD4BF90" w14:textId="77777777" w:rsidR="00A50476" w:rsidRPr="00BD25BA" w:rsidRDefault="00727F7C" w:rsidP="00A50476">
            <w:pPr>
              <w:shd w:val="clear" w:color="auto" w:fill="FFFFFF" w:themeFill="background1"/>
              <w:spacing w:before="0" w:after="0" w:line="240" w:lineRule="auto"/>
              <w:jc w:val="center"/>
              <w:rPr>
                <w:rFonts w:eastAsia="MS Gothic" w:cstheme="minorHAnsi"/>
              </w:rPr>
            </w:pPr>
            <w:sdt>
              <w:sdtPr>
                <w:id w:val="1745523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476" w:rsidRPr="00CC48F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260" w:type="dxa"/>
            <w:shd w:val="clear" w:color="auto" w:fill="auto"/>
            <w:vAlign w:val="center"/>
          </w:tcPr>
          <w:p w14:paraId="15C5E0BD" w14:textId="77777777" w:rsidR="00A50476" w:rsidRPr="00BD25BA" w:rsidRDefault="00727F7C" w:rsidP="00A50476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2081563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476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89969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auto"/>
                <w:vAlign w:val="center"/>
              </w:tcPr>
              <w:p w14:paraId="634B7C03" w14:textId="77777777" w:rsidR="00A50476" w:rsidRPr="00BD25BA" w:rsidRDefault="00A50476" w:rsidP="00A50476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50476" w:rsidRPr="00BD25BA" w14:paraId="0E0598D4" w14:textId="77777777" w:rsidTr="00A50476">
        <w:tc>
          <w:tcPr>
            <w:tcW w:w="1620" w:type="dxa"/>
            <w:vMerge/>
            <w:shd w:val="clear" w:color="auto" w:fill="auto"/>
            <w:vAlign w:val="center"/>
          </w:tcPr>
          <w:p w14:paraId="21DD5D6E" w14:textId="77777777" w:rsidR="00A50476" w:rsidRPr="00BD25BA" w:rsidRDefault="00A50476" w:rsidP="00A50476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4945" w:type="dxa"/>
            <w:shd w:val="clear" w:color="auto" w:fill="auto"/>
            <w:vAlign w:val="center"/>
          </w:tcPr>
          <w:p w14:paraId="44560D7E" w14:textId="77777777" w:rsidR="00A50476" w:rsidRPr="00BD25BA" w:rsidRDefault="00A50476" w:rsidP="00A50476">
            <w:pPr>
              <w:shd w:val="clear" w:color="auto" w:fill="FFFFFF" w:themeFill="background1"/>
              <w:spacing w:before="0" w:after="0" w:line="240" w:lineRule="auto"/>
            </w:pPr>
            <w:r w:rsidRPr="00BD25BA">
              <w:t>Strategies to combat stigma of children and adolescents diagnosed with TB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34506E05" w14:textId="77777777" w:rsidR="00A50476" w:rsidRPr="00BD25BA" w:rsidRDefault="00727F7C" w:rsidP="00A50476">
            <w:pPr>
              <w:shd w:val="clear" w:color="auto" w:fill="FFFFFF" w:themeFill="background1"/>
              <w:spacing w:before="0" w:after="0" w:line="240" w:lineRule="auto"/>
              <w:jc w:val="center"/>
              <w:rPr>
                <w:rFonts w:eastAsia="MS Gothic" w:cstheme="minorHAnsi"/>
              </w:rPr>
            </w:pPr>
            <w:sdt>
              <w:sdtPr>
                <w:id w:val="-764602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476" w:rsidRPr="00CC48F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260" w:type="dxa"/>
            <w:shd w:val="clear" w:color="auto" w:fill="auto"/>
            <w:vAlign w:val="center"/>
          </w:tcPr>
          <w:p w14:paraId="0C998817" w14:textId="77777777" w:rsidR="00A50476" w:rsidRPr="00BD25BA" w:rsidRDefault="00727F7C" w:rsidP="00A50476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880278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476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2135516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auto"/>
                <w:vAlign w:val="center"/>
              </w:tcPr>
              <w:p w14:paraId="79069EC3" w14:textId="77777777" w:rsidR="00A50476" w:rsidRPr="00BD25BA" w:rsidRDefault="00A50476" w:rsidP="00A50476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50476" w:rsidRPr="00BD25BA" w14:paraId="18953381" w14:textId="77777777" w:rsidTr="00A50476">
        <w:tc>
          <w:tcPr>
            <w:tcW w:w="1620" w:type="dxa"/>
            <w:vMerge/>
            <w:shd w:val="clear" w:color="auto" w:fill="auto"/>
            <w:vAlign w:val="center"/>
          </w:tcPr>
          <w:p w14:paraId="07C4A568" w14:textId="77777777" w:rsidR="00A50476" w:rsidRPr="00BD25BA" w:rsidRDefault="00A50476" w:rsidP="00A50476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4945" w:type="dxa"/>
            <w:shd w:val="clear" w:color="auto" w:fill="auto"/>
            <w:vAlign w:val="center"/>
          </w:tcPr>
          <w:p w14:paraId="1E0A3697" w14:textId="77777777" w:rsidR="00A50476" w:rsidRPr="00BD25BA" w:rsidRDefault="00A50476" w:rsidP="00A50476">
            <w:pPr>
              <w:shd w:val="clear" w:color="auto" w:fill="FFFFFF" w:themeFill="background1"/>
              <w:spacing w:before="0" w:after="0" w:line="240" w:lineRule="auto"/>
            </w:pPr>
            <w:r w:rsidRPr="00BD25BA">
              <w:t>Child- and adolescent-centered care and adherence support for TB treatment and TPT (as well as caregivers)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8DCEDFD" w14:textId="77777777" w:rsidR="00A50476" w:rsidRPr="00BD25BA" w:rsidRDefault="00727F7C" w:rsidP="00A50476">
            <w:pPr>
              <w:shd w:val="clear" w:color="auto" w:fill="FFFFFF" w:themeFill="background1"/>
              <w:spacing w:before="0" w:after="0" w:line="240" w:lineRule="auto"/>
              <w:jc w:val="center"/>
              <w:rPr>
                <w:rFonts w:eastAsia="MS Gothic" w:cstheme="minorHAnsi"/>
              </w:rPr>
            </w:pPr>
            <w:sdt>
              <w:sdtPr>
                <w:id w:val="1582563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476" w:rsidRPr="00CC48F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260" w:type="dxa"/>
            <w:shd w:val="clear" w:color="auto" w:fill="auto"/>
            <w:vAlign w:val="center"/>
          </w:tcPr>
          <w:p w14:paraId="1EA2C00E" w14:textId="77777777" w:rsidR="00A50476" w:rsidRPr="00BD25BA" w:rsidRDefault="00727F7C" w:rsidP="00A50476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-1724060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476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1692793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auto"/>
                <w:vAlign w:val="center"/>
              </w:tcPr>
              <w:p w14:paraId="64AE94F4" w14:textId="77777777" w:rsidR="00A50476" w:rsidRPr="00BD25BA" w:rsidRDefault="00A50476" w:rsidP="00A50476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50476" w:rsidRPr="00BD25BA" w14:paraId="287DCC9C" w14:textId="77777777" w:rsidTr="00A50476">
        <w:tc>
          <w:tcPr>
            <w:tcW w:w="1620" w:type="dxa"/>
            <w:vMerge/>
            <w:shd w:val="clear" w:color="auto" w:fill="auto"/>
            <w:vAlign w:val="center"/>
          </w:tcPr>
          <w:p w14:paraId="2EE58DB1" w14:textId="77777777" w:rsidR="00A50476" w:rsidRPr="00BD25BA" w:rsidRDefault="00A50476" w:rsidP="00A50476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4945" w:type="dxa"/>
            <w:shd w:val="clear" w:color="auto" w:fill="auto"/>
            <w:vAlign w:val="center"/>
          </w:tcPr>
          <w:p w14:paraId="37799120" w14:textId="77777777" w:rsidR="00A50476" w:rsidRPr="00BD25BA" w:rsidRDefault="00A50476" w:rsidP="00A50476">
            <w:pPr>
              <w:shd w:val="clear" w:color="auto" w:fill="FFFFFF" w:themeFill="background1"/>
              <w:spacing w:before="0" w:after="0" w:line="240" w:lineRule="auto"/>
            </w:pPr>
            <w:r w:rsidRPr="00BD25BA">
              <w:t xml:space="preserve">Nutritional and other support for children and adolescents diagnosed with </w:t>
            </w:r>
            <w:r>
              <w:t>TB/</w:t>
            </w:r>
            <w:r w:rsidRPr="00BD25BA">
              <w:t>DR-TB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DC13996" w14:textId="77777777" w:rsidR="00A50476" w:rsidRDefault="00A50476" w:rsidP="00A50476">
            <w:pPr>
              <w:shd w:val="clear" w:color="auto" w:fill="FFFFFF" w:themeFill="background1"/>
              <w:spacing w:before="0" w:after="0" w:line="240" w:lineRule="auto"/>
              <w:jc w:val="center"/>
            </w:pPr>
            <w:r w:rsidRPr="00BD25BA">
              <w:rPr>
                <w:rFonts w:eastAsia="MS Gothic" w:cstheme="minorHAnsi"/>
              </w:rPr>
              <w:t>N/A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8CB1BD8" w14:textId="77777777" w:rsidR="00A50476" w:rsidRDefault="00727F7C" w:rsidP="00A50476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-69580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476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13465216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auto"/>
                <w:vAlign w:val="center"/>
              </w:tcPr>
              <w:p w14:paraId="72F7D39B" w14:textId="77777777" w:rsidR="00A50476" w:rsidRDefault="00A50476" w:rsidP="00A50476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50476" w:rsidRPr="00BD25BA" w14:paraId="5762B359" w14:textId="77777777" w:rsidTr="00A50476">
        <w:tc>
          <w:tcPr>
            <w:tcW w:w="1620" w:type="dxa"/>
            <w:shd w:val="clear" w:color="auto" w:fill="auto"/>
            <w:vAlign w:val="center"/>
          </w:tcPr>
          <w:p w14:paraId="7D1F3457" w14:textId="77777777" w:rsidR="00A50476" w:rsidRPr="00BD25BA" w:rsidRDefault="00A50476" w:rsidP="00A50476">
            <w:pPr>
              <w:shd w:val="clear" w:color="auto" w:fill="FFFFFF" w:themeFill="background1"/>
              <w:spacing w:before="0"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  <w:r w:rsidRPr="0064798D">
              <w:rPr>
                <w:b/>
                <w:bCs/>
                <w:color w:val="2F5496" w:themeColor="accent1" w:themeShade="BF"/>
              </w:rPr>
              <w:t>Child and adolescent TB/HIV</w:t>
            </w:r>
          </w:p>
        </w:tc>
        <w:tc>
          <w:tcPr>
            <w:tcW w:w="4945" w:type="dxa"/>
            <w:shd w:val="clear" w:color="auto" w:fill="auto"/>
            <w:vAlign w:val="center"/>
          </w:tcPr>
          <w:p w14:paraId="3127EC3C" w14:textId="77777777" w:rsidR="00A50476" w:rsidRPr="00BD25BA" w:rsidRDefault="00A50476" w:rsidP="00A50476">
            <w:pPr>
              <w:shd w:val="clear" w:color="auto" w:fill="FFFFFF" w:themeFill="background1"/>
              <w:spacing w:before="0" w:after="0" w:line="240" w:lineRule="auto"/>
            </w:pPr>
            <w:r>
              <w:t>Integration/alignment of TB and HIV care and treatment for children that are co-infected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39E92BC" w14:textId="77777777" w:rsidR="00A50476" w:rsidRPr="00BD25BA" w:rsidRDefault="00727F7C" w:rsidP="00A50476">
            <w:pPr>
              <w:shd w:val="clear" w:color="auto" w:fill="FFFFFF" w:themeFill="background1"/>
              <w:spacing w:before="0" w:after="0" w:line="240" w:lineRule="auto"/>
              <w:jc w:val="center"/>
              <w:rPr>
                <w:rFonts w:eastAsia="MS Gothic" w:cstheme="minorHAnsi"/>
              </w:rPr>
            </w:pPr>
            <w:sdt>
              <w:sdtPr>
                <w:id w:val="-1338609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476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260" w:type="dxa"/>
            <w:shd w:val="clear" w:color="auto" w:fill="auto"/>
            <w:vAlign w:val="center"/>
          </w:tcPr>
          <w:p w14:paraId="55702770" w14:textId="77777777" w:rsidR="00A50476" w:rsidRPr="00BD25BA" w:rsidRDefault="00727F7C" w:rsidP="00A50476">
            <w:pPr>
              <w:shd w:val="clear" w:color="auto" w:fill="FFFFFF" w:themeFill="background1"/>
              <w:spacing w:before="0" w:after="0" w:line="240" w:lineRule="auto"/>
              <w:jc w:val="center"/>
            </w:pPr>
            <w:sdt>
              <w:sdtPr>
                <w:id w:val="1518734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476" w:rsidRPr="00BD25B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945116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auto"/>
                <w:vAlign w:val="center"/>
              </w:tcPr>
              <w:p w14:paraId="4AA5D82A" w14:textId="77777777" w:rsidR="00A50476" w:rsidRPr="00BD25BA" w:rsidRDefault="00A50476" w:rsidP="00A50476">
                <w:pPr>
                  <w:shd w:val="clear" w:color="auto" w:fill="FFFFFF" w:themeFill="background1"/>
                  <w:spacing w:before="0" w:after="0" w:line="240" w:lineRule="auto"/>
                  <w:jc w:val="center"/>
                </w:pPr>
                <w:r w:rsidRPr="00BD25B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260E8CA8" w14:textId="77777777" w:rsidR="00A50476" w:rsidRPr="00E86FE0" w:rsidRDefault="00A50476" w:rsidP="00A50476">
      <w:pPr>
        <w:rPr>
          <w:i/>
          <w:iCs/>
        </w:rPr>
      </w:pPr>
      <w:r w:rsidRPr="00E86FE0">
        <w:rPr>
          <w:vertAlign w:val="superscript"/>
        </w:rPr>
        <w:t>1</w:t>
      </w:r>
      <w:r w:rsidRPr="00E86FE0">
        <w:rPr>
          <w:i/>
          <w:iCs/>
        </w:rPr>
        <w:t>For example, the national strategic laboratory plan</w:t>
      </w:r>
      <w:r>
        <w:rPr>
          <w:i/>
          <w:iCs/>
        </w:rPr>
        <w:t xml:space="preserve"> or national HIV guidelines. </w:t>
      </w:r>
    </w:p>
    <w:p w14:paraId="162F0090" w14:textId="5E0A0A81" w:rsidR="00AE3CD5" w:rsidRDefault="00AE3CD5" w:rsidP="008701FE">
      <w:pPr>
        <w:shd w:val="clear" w:color="auto" w:fill="FFFFFF" w:themeFill="background1"/>
      </w:pPr>
    </w:p>
    <w:p w14:paraId="51D1D542" w14:textId="77777777" w:rsidR="00A50476" w:rsidRPr="00E86FE0" w:rsidRDefault="00A50476">
      <w:pPr>
        <w:rPr>
          <w:i/>
          <w:iCs/>
        </w:rPr>
      </w:pPr>
    </w:p>
    <w:sectPr w:rsidR="00A50476" w:rsidRPr="00E86FE0" w:rsidSect="0004582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08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2635A" w14:textId="77777777" w:rsidR="00E10F77" w:rsidRDefault="00E10F77" w:rsidP="00AD356E">
      <w:pPr>
        <w:spacing w:before="0" w:after="0" w:line="240" w:lineRule="auto"/>
      </w:pPr>
      <w:r>
        <w:separator/>
      </w:r>
    </w:p>
  </w:endnote>
  <w:endnote w:type="continuationSeparator" w:id="0">
    <w:p w14:paraId="556E5BC0" w14:textId="77777777" w:rsidR="00E10F77" w:rsidRDefault="00E10F77" w:rsidP="00AD356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12C17" w14:textId="77777777" w:rsidR="00BD25BA" w:rsidRDefault="00BD25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73FCC" w14:textId="77777777" w:rsidR="00BD25BA" w:rsidRDefault="00BD25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1C133" w14:textId="77777777" w:rsidR="00BD25BA" w:rsidRDefault="00BD25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25205" w14:textId="77777777" w:rsidR="00E10F77" w:rsidRDefault="00E10F77" w:rsidP="00AD356E">
      <w:pPr>
        <w:spacing w:before="0" w:after="0" w:line="240" w:lineRule="auto"/>
      </w:pPr>
      <w:r>
        <w:separator/>
      </w:r>
    </w:p>
  </w:footnote>
  <w:footnote w:type="continuationSeparator" w:id="0">
    <w:p w14:paraId="782645AA" w14:textId="77777777" w:rsidR="00E10F77" w:rsidRDefault="00E10F77" w:rsidP="00AD356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0DBDE" w14:textId="77777777" w:rsidR="00BD25BA" w:rsidRDefault="00BD25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684586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79F46E8" w14:textId="786E5681" w:rsidR="00131B99" w:rsidRDefault="00131B9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48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BB33AA7" w14:textId="77777777" w:rsidR="00131B99" w:rsidRDefault="00131B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7E5ED" w14:textId="77777777" w:rsidR="00BD25BA" w:rsidRDefault="00BD25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D5331"/>
    <w:multiLevelType w:val="hybridMultilevel"/>
    <w:tmpl w:val="4F7A9026"/>
    <w:lvl w:ilvl="0" w:tplc="3AECF590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57337"/>
    <w:multiLevelType w:val="hybridMultilevel"/>
    <w:tmpl w:val="F244D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MzI3tzS1NDcxNDNQ0lEKTi0uzszPAykwrAUAw6E8fSwAAAA="/>
  </w:docVars>
  <w:rsids>
    <w:rsidRoot w:val="00AD356E"/>
    <w:rsid w:val="00002174"/>
    <w:rsid w:val="00013FB7"/>
    <w:rsid w:val="0004582F"/>
    <w:rsid w:val="000624B6"/>
    <w:rsid w:val="000633B8"/>
    <w:rsid w:val="000D4DCE"/>
    <w:rsid w:val="000E3D19"/>
    <w:rsid w:val="00104181"/>
    <w:rsid w:val="001125AE"/>
    <w:rsid w:val="001232A5"/>
    <w:rsid w:val="00131B99"/>
    <w:rsid w:val="00145D46"/>
    <w:rsid w:val="00185038"/>
    <w:rsid w:val="001A241D"/>
    <w:rsid w:val="001B645E"/>
    <w:rsid w:val="001C54B2"/>
    <w:rsid w:val="001D7828"/>
    <w:rsid w:val="0020408A"/>
    <w:rsid w:val="00212E8E"/>
    <w:rsid w:val="00223C19"/>
    <w:rsid w:val="00243818"/>
    <w:rsid w:val="00261422"/>
    <w:rsid w:val="00286567"/>
    <w:rsid w:val="00292374"/>
    <w:rsid w:val="002951C5"/>
    <w:rsid w:val="002A31C6"/>
    <w:rsid w:val="002A33F3"/>
    <w:rsid w:val="002A6109"/>
    <w:rsid w:val="002B4F2E"/>
    <w:rsid w:val="002B53CD"/>
    <w:rsid w:val="003050D5"/>
    <w:rsid w:val="003336B8"/>
    <w:rsid w:val="003608A7"/>
    <w:rsid w:val="00397F27"/>
    <w:rsid w:val="004231B6"/>
    <w:rsid w:val="00460545"/>
    <w:rsid w:val="0049113E"/>
    <w:rsid w:val="004A002E"/>
    <w:rsid w:val="004A5490"/>
    <w:rsid w:val="004B584D"/>
    <w:rsid w:val="004F148A"/>
    <w:rsid w:val="00506171"/>
    <w:rsid w:val="00535F82"/>
    <w:rsid w:val="005479BF"/>
    <w:rsid w:val="00561C38"/>
    <w:rsid w:val="00573DE0"/>
    <w:rsid w:val="00580D2E"/>
    <w:rsid w:val="005B3A72"/>
    <w:rsid w:val="005C6A6D"/>
    <w:rsid w:val="005F5F98"/>
    <w:rsid w:val="00651B42"/>
    <w:rsid w:val="006853E1"/>
    <w:rsid w:val="006A2238"/>
    <w:rsid w:val="006A5213"/>
    <w:rsid w:val="006B6BAD"/>
    <w:rsid w:val="006D548A"/>
    <w:rsid w:val="006E436D"/>
    <w:rsid w:val="006E5E75"/>
    <w:rsid w:val="00710B07"/>
    <w:rsid w:val="00727F7C"/>
    <w:rsid w:val="00731A55"/>
    <w:rsid w:val="00731EFE"/>
    <w:rsid w:val="0073605E"/>
    <w:rsid w:val="007864A9"/>
    <w:rsid w:val="007A7EA6"/>
    <w:rsid w:val="007C64CE"/>
    <w:rsid w:val="008344B7"/>
    <w:rsid w:val="00847DF7"/>
    <w:rsid w:val="008701FE"/>
    <w:rsid w:val="00873C47"/>
    <w:rsid w:val="00882F84"/>
    <w:rsid w:val="008A0863"/>
    <w:rsid w:val="008A41D7"/>
    <w:rsid w:val="008C362D"/>
    <w:rsid w:val="008F47AA"/>
    <w:rsid w:val="0094114B"/>
    <w:rsid w:val="00974859"/>
    <w:rsid w:val="00974CA0"/>
    <w:rsid w:val="00991968"/>
    <w:rsid w:val="009A601E"/>
    <w:rsid w:val="009B0FE6"/>
    <w:rsid w:val="009B3F80"/>
    <w:rsid w:val="009B47FE"/>
    <w:rsid w:val="009F5938"/>
    <w:rsid w:val="00A03995"/>
    <w:rsid w:val="00A50476"/>
    <w:rsid w:val="00A71306"/>
    <w:rsid w:val="00A75905"/>
    <w:rsid w:val="00AD356E"/>
    <w:rsid w:val="00AE3CD5"/>
    <w:rsid w:val="00B02A58"/>
    <w:rsid w:val="00B07D7D"/>
    <w:rsid w:val="00B554B6"/>
    <w:rsid w:val="00BA7A5C"/>
    <w:rsid w:val="00BD25BA"/>
    <w:rsid w:val="00BE2855"/>
    <w:rsid w:val="00BE577B"/>
    <w:rsid w:val="00C066FE"/>
    <w:rsid w:val="00C10A6F"/>
    <w:rsid w:val="00C17F9C"/>
    <w:rsid w:val="00C85B27"/>
    <w:rsid w:val="00C87F7F"/>
    <w:rsid w:val="00C92254"/>
    <w:rsid w:val="00CA3411"/>
    <w:rsid w:val="00CB3E84"/>
    <w:rsid w:val="00CC2883"/>
    <w:rsid w:val="00CC6271"/>
    <w:rsid w:val="00CF015C"/>
    <w:rsid w:val="00CF33B1"/>
    <w:rsid w:val="00D20126"/>
    <w:rsid w:val="00DA29C6"/>
    <w:rsid w:val="00E10F77"/>
    <w:rsid w:val="00E34214"/>
    <w:rsid w:val="00E61528"/>
    <w:rsid w:val="00E86FE0"/>
    <w:rsid w:val="00EB37E5"/>
    <w:rsid w:val="00EC192F"/>
    <w:rsid w:val="00EC5B3F"/>
    <w:rsid w:val="00EE722D"/>
    <w:rsid w:val="00F17E01"/>
    <w:rsid w:val="00F67BAF"/>
    <w:rsid w:val="00F91411"/>
    <w:rsid w:val="00F94302"/>
    <w:rsid w:val="00F976AE"/>
    <w:rsid w:val="00FC368B"/>
    <w:rsid w:val="00FD1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16A1F4A"/>
  <w15:chartTrackingRefBased/>
  <w15:docId w15:val="{93EFCE16-F5D0-4AA7-8F52-15798017F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56E"/>
    <w:pPr>
      <w:spacing w:before="100" w:after="200" w:line="276" w:lineRule="auto"/>
    </w:pPr>
    <w:rPr>
      <w:rFonts w:eastAsiaTheme="minorEastAsia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356E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356E"/>
    <w:rPr>
      <w:rFonts w:eastAsiaTheme="minorEastAsia"/>
      <w:caps/>
      <w:color w:val="FFFFFF" w:themeColor="background1"/>
      <w:spacing w:val="15"/>
      <w:shd w:val="clear" w:color="auto" w:fill="4472C4" w:themeFill="accent1"/>
    </w:rPr>
  </w:style>
  <w:style w:type="table" w:styleId="TableGrid">
    <w:name w:val="Table Grid"/>
    <w:basedOn w:val="TableNormal"/>
    <w:uiPriority w:val="39"/>
    <w:rsid w:val="00AD356E"/>
    <w:pPr>
      <w:spacing w:before="100"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D356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D35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356E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356E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41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41D7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08A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8A7"/>
    <w:rPr>
      <w:rFonts w:ascii="Segoe UI" w:eastAsiaTheme="minorEastAsia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73DE0"/>
    <w:pPr>
      <w:spacing w:after="0" w:line="240" w:lineRule="auto"/>
    </w:pPr>
    <w:rPr>
      <w:rFonts w:eastAsiaTheme="minorEastAsia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31B9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1B99"/>
    <w:rPr>
      <w:rFonts w:eastAsiaTheme="minorEastAsia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B9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B99"/>
    <w:rPr>
      <w:rFonts w:eastAsiaTheme="minorEastAsi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561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Amalia (CDC/DDPHSIS/CGH/DGHT)</dc:creator>
  <cp:keywords/>
  <dc:description/>
  <cp:lastModifiedBy>King, Amalia (CDC/DDPHSIS/CGH/DGHT)</cp:lastModifiedBy>
  <cp:revision>34</cp:revision>
  <dcterms:created xsi:type="dcterms:W3CDTF">2022-03-23T17:01:00Z</dcterms:created>
  <dcterms:modified xsi:type="dcterms:W3CDTF">2022-03-25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2-02-09T20:07:56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13e76af2-1b34-4168-95ce-e096c6a399c7</vt:lpwstr>
  </property>
  <property fmtid="{D5CDD505-2E9C-101B-9397-08002B2CF9AE}" pid="8" name="MSIP_Label_7b94a7b8-f06c-4dfe-bdcc-9b548fd58c31_ContentBits">
    <vt:lpwstr>0</vt:lpwstr>
  </property>
</Properties>
</file>